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F1CAB" w14:textId="6A566DDE" w:rsidR="005E37A7" w:rsidRPr="00380F12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</w:rPr>
      </w:pPr>
      <w:r w:rsidRPr="00380F12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0EF1811C" w:rsidR="00574EF2" w:rsidRPr="0090657F" w:rsidRDefault="00C21B0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ROJECT CH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F1D2B" id="Rectangle 2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" fillcolor="#95b3d7" strokeweight=".25pt">
                <v:textbox>
                  <w:txbxContent>
                    <w:p w14:paraId="717F1D4C" w14:textId="0EF1811C" w:rsidR="00574EF2" w:rsidRPr="0090657F" w:rsidRDefault="00C21B0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ROJECT CHA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7B44648B" w:rsidR="005E37A7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  <w:lang w:val="en-GB"/>
        </w:rPr>
      </w:pPr>
      <w:r w:rsidRPr="00705647">
        <w:rPr>
          <w:b/>
          <w:bCs/>
          <w:sz w:val="20"/>
          <w:szCs w:val="22"/>
          <w:lang w:val="en-GB"/>
        </w:rPr>
        <w:t xml:space="preserve">Project </w:t>
      </w:r>
      <w:r w:rsidR="00B85303">
        <w:rPr>
          <w:b/>
          <w:bCs/>
          <w:sz w:val="20"/>
          <w:szCs w:val="22"/>
          <w:lang w:val="en-GB"/>
        </w:rPr>
        <w:t xml:space="preserve">name </w:t>
      </w:r>
      <w:r w:rsidR="005E37A7" w:rsidRPr="00705647">
        <w:rPr>
          <w:b/>
          <w:bCs/>
          <w:sz w:val="20"/>
          <w:szCs w:val="22"/>
          <w:lang w:val="en-GB"/>
        </w:rPr>
        <w:t>:</w:t>
      </w:r>
    </w:p>
    <w:p w14:paraId="717F1CAE" w14:textId="4BD4E9CC" w:rsidR="00D0423A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 w:rsidRPr="00705647">
        <w:rPr>
          <w:b/>
          <w:bCs/>
          <w:sz w:val="20"/>
          <w:szCs w:val="22"/>
          <w:lang w:val="en-GB"/>
        </w:rPr>
        <w:t>Provider</w:t>
      </w:r>
      <w:r w:rsidR="005E37A7" w:rsidRPr="00705647">
        <w:rPr>
          <w:b/>
          <w:bCs/>
          <w:sz w:val="20"/>
          <w:szCs w:val="22"/>
          <w:lang w:val="en-GB"/>
        </w:rPr>
        <w:t>:</w:t>
      </w:r>
    </w:p>
    <w:p w14:paraId="717F1CAF" w14:textId="324B8907" w:rsidR="00302BD1" w:rsidRPr="00705647" w:rsidRDefault="00B85303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>
        <w:rPr>
          <w:b/>
          <w:bCs/>
          <w:sz w:val="20"/>
          <w:szCs w:val="22"/>
          <w:lang w:val="en-GB"/>
        </w:rPr>
        <w:t xml:space="preserve">Name of </w:t>
      </w:r>
      <w:r w:rsidR="00F7345E" w:rsidRPr="00705647">
        <w:rPr>
          <w:b/>
          <w:bCs/>
          <w:sz w:val="20"/>
          <w:szCs w:val="22"/>
          <w:lang w:val="en-GB"/>
        </w:rPr>
        <w:t>Call</w:t>
      </w:r>
      <w:r w:rsidR="00BD10A5" w:rsidRPr="00705647">
        <w:rPr>
          <w:rStyle w:val="Znakapoznpodarou"/>
          <w:b/>
          <w:bCs/>
          <w:sz w:val="20"/>
          <w:szCs w:val="22"/>
          <w:lang w:val="en-GB"/>
        </w:rPr>
        <w:footnoteReference w:id="2"/>
      </w:r>
      <w:r w:rsidR="00302BD1" w:rsidRPr="00705647">
        <w:rPr>
          <w:b/>
          <w:bCs/>
          <w:sz w:val="20"/>
          <w:szCs w:val="22"/>
          <w:lang w:val="en-GB"/>
        </w:rPr>
        <w:t>:</w:t>
      </w:r>
    </w:p>
    <w:p w14:paraId="717F1CB0" w14:textId="784A8709" w:rsidR="005E37A7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86"/>
          <w:tab w:val="left" w:pos="6096"/>
        </w:tabs>
        <w:spacing w:line="276" w:lineRule="auto"/>
        <w:rPr>
          <w:bCs/>
          <w:sz w:val="20"/>
          <w:szCs w:val="22"/>
          <w:lang w:val="en-GB"/>
        </w:rPr>
      </w:pPr>
      <w:r w:rsidRPr="00705647">
        <w:rPr>
          <w:b/>
          <w:sz w:val="20"/>
          <w:szCs w:val="22"/>
          <w:lang w:val="en-GB"/>
        </w:rPr>
        <w:t xml:space="preserve">Estimated </w:t>
      </w:r>
      <w:r w:rsidR="00B85303">
        <w:rPr>
          <w:b/>
          <w:sz w:val="20"/>
          <w:szCs w:val="22"/>
          <w:lang w:val="en-GB"/>
        </w:rPr>
        <w:t xml:space="preserve">duration </w:t>
      </w:r>
      <w:r w:rsidR="0060369C" w:rsidRPr="00705647">
        <w:rPr>
          <w:b/>
          <w:sz w:val="20"/>
          <w:szCs w:val="22"/>
          <w:lang w:val="en-GB"/>
        </w:rPr>
        <w:tab/>
      </w:r>
      <w:r w:rsidRPr="00705647">
        <w:rPr>
          <w:b/>
          <w:sz w:val="20"/>
          <w:szCs w:val="22"/>
          <w:lang w:val="en-GB"/>
        </w:rPr>
        <w:t>from</w:t>
      </w:r>
      <w:r w:rsidR="00704845" w:rsidRPr="00705647">
        <w:rPr>
          <w:b/>
          <w:sz w:val="20"/>
          <w:szCs w:val="22"/>
          <w:lang w:val="en-GB"/>
        </w:rPr>
        <w:t>:</w:t>
      </w:r>
      <w:r w:rsidR="008971B4" w:rsidRPr="00705647">
        <w:rPr>
          <w:b/>
          <w:sz w:val="20"/>
          <w:szCs w:val="22"/>
          <w:lang w:val="en-GB"/>
        </w:rPr>
        <w:t xml:space="preserve"> </w:t>
      </w:r>
      <w:r w:rsidR="008971B4" w:rsidRPr="00705647">
        <w:rPr>
          <w:b/>
          <w:sz w:val="20"/>
          <w:szCs w:val="22"/>
          <w:lang w:val="en-GB"/>
        </w:rPr>
        <w:tab/>
      </w:r>
      <w:r w:rsidRPr="00705647">
        <w:rPr>
          <w:b/>
          <w:sz w:val="20"/>
          <w:szCs w:val="22"/>
          <w:lang w:val="en-GB"/>
        </w:rPr>
        <w:t>to</w:t>
      </w:r>
      <w:r w:rsidR="00D0423A" w:rsidRPr="00705647">
        <w:rPr>
          <w:b/>
          <w:sz w:val="20"/>
          <w:szCs w:val="22"/>
          <w:lang w:val="en-GB"/>
        </w:rPr>
        <w:t>:</w:t>
      </w:r>
      <w:r w:rsidR="00D0423A" w:rsidRPr="00705647">
        <w:rPr>
          <w:sz w:val="20"/>
          <w:szCs w:val="22"/>
          <w:lang w:val="en-GB"/>
        </w:rPr>
        <w:t xml:space="preserve"> </w:t>
      </w:r>
      <w:r w:rsidR="005E37A7" w:rsidRPr="00705647">
        <w:rPr>
          <w:bCs/>
          <w:sz w:val="20"/>
          <w:szCs w:val="22"/>
          <w:lang w:val="en-GB"/>
        </w:rPr>
        <w:t xml:space="preserve"> </w:t>
      </w:r>
    </w:p>
    <w:p w14:paraId="717F1CB2" w14:textId="77777777" w:rsidR="005E37A7" w:rsidRPr="00705647" w:rsidRDefault="005E37A7" w:rsidP="00B346D1">
      <w:pPr>
        <w:spacing w:line="276" w:lineRule="auto"/>
        <w:rPr>
          <w:sz w:val="6"/>
          <w:szCs w:val="22"/>
          <w:lang w:val="en-GB"/>
        </w:rPr>
      </w:pPr>
    </w:p>
    <w:p w14:paraId="717F1CB3" w14:textId="4D6C34BE" w:rsidR="005E37A7" w:rsidRPr="00705647" w:rsidRDefault="002A0F34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586"/>
        </w:tabs>
        <w:spacing w:line="276" w:lineRule="auto"/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Project investigator</w:t>
      </w:r>
      <w:r w:rsidR="0037555D" w:rsidRPr="00705647">
        <w:rPr>
          <w:b/>
          <w:bCs/>
          <w:sz w:val="20"/>
          <w:szCs w:val="20"/>
          <w:lang w:val="en-GB"/>
        </w:rPr>
        <w:t>:</w:t>
      </w:r>
      <w:r w:rsidR="00F75ED1" w:rsidRPr="00705647">
        <w:rPr>
          <w:b/>
          <w:bCs/>
          <w:sz w:val="20"/>
          <w:szCs w:val="20"/>
          <w:lang w:val="en-GB"/>
        </w:rPr>
        <w:t xml:space="preserve">                                   </w:t>
      </w:r>
      <w:r>
        <w:rPr>
          <w:b/>
          <w:bCs/>
          <w:sz w:val="20"/>
          <w:szCs w:val="20"/>
          <w:lang w:val="en-GB"/>
        </w:rPr>
        <w:t xml:space="preserve">             </w:t>
      </w:r>
      <w:r w:rsidR="0060369C" w:rsidRPr="00705647">
        <w:rPr>
          <w:sz w:val="20"/>
          <w:szCs w:val="20"/>
          <w:lang w:val="en-GB"/>
        </w:rPr>
        <w:t>e</w:t>
      </w:r>
      <w:r w:rsidR="00EB5FF7" w:rsidRPr="00705647">
        <w:rPr>
          <w:sz w:val="20"/>
          <w:szCs w:val="20"/>
          <w:lang w:val="en-GB"/>
        </w:rPr>
        <w:t>-mail</w:t>
      </w:r>
      <w:r w:rsidR="005517A4" w:rsidRPr="00705647">
        <w:rPr>
          <w:sz w:val="20"/>
          <w:szCs w:val="20"/>
          <w:lang w:val="en-GB"/>
        </w:rPr>
        <w:t>:</w:t>
      </w:r>
      <w:r w:rsidR="00F75ED1" w:rsidRPr="00705647">
        <w:rPr>
          <w:sz w:val="20"/>
          <w:szCs w:val="20"/>
          <w:lang w:val="en-GB"/>
        </w:rPr>
        <w:t xml:space="preserve">  </w:t>
      </w:r>
      <w:r w:rsidR="00343491" w:rsidRPr="00705647">
        <w:rPr>
          <w:sz w:val="20"/>
          <w:szCs w:val="20"/>
          <w:lang w:val="en-GB"/>
        </w:rPr>
        <w:t xml:space="preserve"> </w:t>
      </w:r>
      <w:r w:rsidR="00F75ED1" w:rsidRPr="00705647">
        <w:rPr>
          <w:sz w:val="20"/>
          <w:szCs w:val="20"/>
          <w:lang w:val="en-GB"/>
        </w:rPr>
        <w:t xml:space="preserve">         </w:t>
      </w:r>
      <w:r w:rsidR="00F7345E" w:rsidRPr="00705647">
        <w:rPr>
          <w:sz w:val="20"/>
          <w:szCs w:val="20"/>
          <w:lang w:val="en-GB"/>
        </w:rPr>
        <w:t xml:space="preserve">                          </w:t>
      </w:r>
      <w:r w:rsidR="00C21B01" w:rsidRPr="00705647">
        <w:rPr>
          <w:sz w:val="20"/>
          <w:szCs w:val="20"/>
          <w:lang w:val="en-GB"/>
        </w:rPr>
        <w:t>Phone extension</w:t>
      </w:r>
      <w:r w:rsidR="00F75ED1" w:rsidRPr="00705647">
        <w:rPr>
          <w:sz w:val="20"/>
          <w:szCs w:val="20"/>
          <w:lang w:val="en-GB"/>
        </w:rPr>
        <w:t>:</w:t>
      </w:r>
    </w:p>
    <w:p w14:paraId="717F1CB4" w14:textId="6B48349F" w:rsidR="005E37A7" w:rsidRPr="0070564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 xml:space="preserve">                                                                                   </w:t>
      </w:r>
      <w:r w:rsidR="00F7345E" w:rsidRPr="00705647">
        <w:rPr>
          <w:sz w:val="20"/>
          <w:szCs w:val="22"/>
          <w:lang w:val="en-GB"/>
        </w:rPr>
        <w:t>F</w:t>
      </w:r>
      <w:r w:rsidR="00C21B01" w:rsidRPr="00705647">
        <w:rPr>
          <w:sz w:val="20"/>
          <w:szCs w:val="22"/>
          <w:lang w:val="en-GB"/>
        </w:rPr>
        <w:t>aculty</w:t>
      </w:r>
      <w:r w:rsidR="00F74325" w:rsidRPr="00705647">
        <w:rPr>
          <w:sz w:val="20"/>
          <w:szCs w:val="22"/>
          <w:lang w:val="en-GB"/>
        </w:rPr>
        <w:t xml:space="preserve"> </w:t>
      </w:r>
      <w:r w:rsidR="00C21B01" w:rsidRPr="00705647">
        <w:rPr>
          <w:sz w:val="20"/>
          <w:szCs w:val="22"/>
          <w:lang w:val="en-GB"/>
        </w:rPr>
        <w:t>/unit</w:t>
      </w:r>
      <w:r w:rsidRPr="00705647">
        <w:rPr>
          <w:sz w:val="20"/>
          <w:szCs w:val="22"/>
          <w:lang w:val="en-GB"/>
        </w:rPr>
        <w:t xml:space="preserve">:  </w:t>
      </w:r>
      <w:r w:rsidR="00343491" w:rsidRPr="00705647">
        <w:rPr>
          <w:sz w:val="20"/>
          <w:szCs w:val="22"/>
          <w:lang w:val="en-GB"/>
        </w:rPr>
        <w:t xml:space="preserve"> </w:t>
      </w:r>
      <w:r w:rsidR="00C21B01" w:rsidRPr="00705647">
        <w:rPr>
          <w:sz w:val="20"/>
          <w:szCs w:val="22"/>
          <w:lang w:val="en-GB"/>
        </w:rPr>
        <w:t xml:space="preserve">                         Department</w:t>
      </w:r>
      <w:r w:rsidR="0060369C" w:rsidRPr="00705647">
        <w:rPr>
          <w:sz w:val="20"/>
          <w:szCs w:val="22"/>
          <w:lang w:val="en-GB"/>
        </w:rPr>
        <w:t>:</w:t>
      </w:r>
      <w:r w:rsidR="00FC2FCD" w:rsidRPr="00705647">
        <w:rPr>
          <w:sz w:val="20"/>
          <w:szCs w:val="22"/>
          <w:lang w:val="en-GB"/>
        </w:rPr>
        <w:t xml:space="preserve"> </w:t>
      </w:r>
      <w:r w:rsidR="00FC2FCD" w:rsidRPr="00705647">
        <w:rPr>
          <w:sz w:val="20"/>
          <w:szCs w:val="22"/>
          <w:lang w:val="en-GB"/>
        </w:rPr>
        <w:tab/>
      </w:r>
      <w:r w:rsidR="00FC2FCD" w:rsidRPr="00705647">
        <w:rPr>
          <w:sz w:val="20"/>
          <w:szCs w:val="22"/>
          <w:lang w:val="en-GB"/>
        </w:rPr>
        <w:tab/>
      </w:r>
    </w:p>
    <w:p w14:paraId="717F1CB5" w14:textId="21111B59" w:rsidR="005E37A7" w:rsidRPr="00705647" w:rsidRDefault="00F7345E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600"/>
        </w:tabs>
        <w:spacing w:line="276" w:lineRule="auto"/>
        <w:rPr>
          <w:sz w:val="20"/>
          <w:szCs w:val="22"/>
          <w:lang w:val="en-GB"/>
        </w:rPr>
      </w:pPr>
      <w:r w:rsidRPr="00705647">
        <w:rPr>
          <w:b/>
          <w:sz w:val="20"/>
          <w:szCs w:val="22"/>
          <w:lang w:val="en-GB"/>
        </w:rPr>
        <w:t xml:space="preserve">Contact person for </w:t>
      </w:r>
      <w:r w:rsidR="00186C53" w:rsidRPr="00705647">
        <w:rPr>
          <w:b/>
          <w:sz w:val="20"/>
          <w:szCs w:val="22"/>
          <w:lang w:val="en-GB"/>
        </w:rPr>
        <w:t>V</w:t>
      </w:r>
      <w:r w:rsidR="00186C53">
        <w:rPr>
          <w:b/>
          <w:sz w:val="20"/>
          <w:szCs w:val="22"/>
          <w:lang w:val="en-GB"/>
        </w:rPr>
        <w:t>Š</w:t>
      </w:r>
      <w:r w:rsidR="00186C53" w:rsidRPr="00705647">
        <w:rPr>
          <w:b/>
          <w:sz w:val="20"/>
          <w:szCs w:val="22"/>
          <w:lang w:val="en-GB"/>
        </w:rPr>
        <w:t>E</w:t>
      </w:r>
      <w:r w:rsidR="005E37A7" w:rsidRPr="00705647">
        <w:rPr>
          <w:b/>
          <w:sz w:val="20"/>
          <w:szCs w:val="22"/>
          <w:lang w:val="en-GB"/>
        </w:rPr>
        <w:t>:</w:t>
      </w:r>
      <w:r w:rsidR="005E37A7" w:rsidRPr="00705647">
        <w:rPr>
          <w:sz w:val="20"/>
          <w:szCs w:val="22"/>
          <w:lang w:val="en-GB"/>
        </w:rPr>
        <w:t xml:space="preserve"> </w:t>
      </w:r>
      <w:r w:rsidR="00F75ED1" w:rsidRPr="00705647">
        <w:rPr>
          <w:sz w:val="20"/>
          <w:szCs w:val="22"/>
          <w:lang w:val="en-GB"/>
        </w:rPr>
        <w:t xml:space="preserve">                                       </w:t>
      </w:r>
      <w:r w:rsidR="0060369C" w:rsidRPr="00705647">
        <w:rPr>
          <w:sz w:val="20"/>
          <w:szCs w:val="22"/>
          <w:lang w:val="en-GB"/>
        </w:rPr>
        <w:t>e</w:t>
      </w:r>
      <w:r w:rsidR="00EB5FF7" w:rsidRPr="00705647">
        <w:rPr>
          <w:sz w:val="20"/>
          <w:szCs w:val="22"/>
          <w:lang w:val="en-GB"/>
        </w:rPr>
        <w:t>-mail:</w:t>
      </w:r>
      <w:r w:rsidR="00F75ED1" w:rsidRPr="00705647">
        <w:rPr>
          <w:sz w:val="20"/>
          <w:szCs w:val="22"/>
          <w:lang w:val="en-GB"/>
        </w:rPr>
        <w:t xml:space="preserve">       </w:t>
      </w:r>
      <w:r w:rsidRPr="00705647">
        <w:rPr>
          <w:sz w:val="20"/>
          <w:szCs w:val="22"/>
          <w:lang w:val="en-GB"/>
        </w:rPr>
        <w:t xml:space="preserve">                               </w:t>
      </w:r>
      <w:r w:rsidR="00C21B01" w:rsidRPr="00705647">
        <w:rPr>
          <w:sz w:val="20"/>
          <w:szCs w:val="20"/>
          <w:lang w:val="en-GB"/>
        </w:rPr>
        <w:t>Phone extension</w:t>
      </w:r>
      <w:r w:rsidR="00F75ED1" w:rsidRPr="00705647">
        <w:rPr>
          <w:sz w:val="20"/>
          <w:szCs w:val="20"/>
          <w:lang w:val="en-GB"/>
        </w:rPr>
        <w:t>:</w:t>
      </w:r>
    </w:p>
    <w:p w14:paraId="717F1CB6" w14:textId="304743ED" w:rsidR="005E37A7" w:rsidRPr="0070564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                                                                   </w:t>
      </w:r>
      <w:r w:rsidR="00F7345E" w:rsidRPr="00705647">
        <w:rPr>
          <w:sz w:val="20"/>
          <w:szCs w:val="20"/>
          <w:lang w:val="en-GB"/>
        </w:rPr>
        <w:t>F</w:t>
      </w:r>
      <w:r w:rsidR="00C21B01" w:rsidRPr="00705647">
        <w:rPr>
          <w:sz w:val="20"/>
          <w:szCs w:val="20"/>
          <w:lang w:val="en-GB"/>
        </w:rPr>
        <w:t>aculty/unit</w:t>
      </w:r>
      <w:r w:rsidR="00704845" w:rsidRPr="00705647">
        <w:rPr>
          <w:sz w:val="20"/>
          <w:szCs w:val="20"/>
          <w:lang w:val="en-GB"/>
        </w:rPr>
        <w:t xml:space="preserve">: </w:t>
      </w:r>
      <w:r w:rsidRPr="00705647">
        <w:rPr>
          <w:sz w:val="20"/>
          <w:szCs w:val="20"/>
          <w:lang w:val="en-GB"/>
        </w:rPr>
        <w:t xml:space="preserve"> </w:t>
      </w:r>
      <w:r w:rsidR="00343491" w:rsidRPr="00705647">
        <w:rPr>
          <w:sz w:val="20"/>
          <w:szCs w:val="20"/>
          <w:lang w:val="en-GB"/>
        </w:rPr>
        <w:t xml:space="preserve"> </w:t>
      </w:r>
      <w:r w:rsidRPr="00705647">
        <w:rPr>
          <w:sz w:val="20"/>
          <w:szCs w:val="20"/>
          <w:lang w:val="en-GB"/>
        </w:rPr>
        <w:t xml:space="preserve">                          </w:t>
      </w:r>
      <w:r w:rsidR="00C21B01" w:rsidRPr="00705647">
        <w:rPr>
          <w:sz w:val="20"/>
          <w:szCs w:val="20"/>
          <w:lang w:val="en-GB"/>
        </w:rPr>
        <w:t>Department</w:t>
      </w:r>
      <w:r w:rsidR="00EB5FF7" w:rsidRPr="00705647">
        <w:rPr>
          <w:sz w:val="20"/>
          <w:szCs w:val="20"/>
          <w:lang w:val="en-GB"/>
        </w:rPr>
        <w:t>:</w:t>
      </w:r>
      <w:r w:rsidR="00FC2FCD" w:rsidRPr="00705647">
        <w:rPr>
          <w:sz w:val="20"/>
          <w:szCs w:val="20"/>
          <w:lang w:val="en-GB"/>
        </w:rPr>
        <w:t xml:space="preserve"> </w:t>
      </w:r>
      <w:r w:rsidR="00FC2FCD" w:rsidRPr="00705647">
        <w:rPr>
          <w:sz w:val="20"/>
          <w:szCs w:val="20"/>
          <w:lang w:val="en-GB"/>
        </w:rPr>
        <w:tab/>
      </w:r>
      <w:r w:rsidR="00FC2FCD" w:rsidRPr="00705647">
        <w:rPr>
          <w:sz w:val="20"/>
          <w:szCs w:val="20"/>
          <w:lang w:val="en-GB"/>
        </w:rPr>
        <w:tab/>
      </w:r>
    </w:p>
    <w:p w14:paraId="717F1CB7" w14:textId="77777777" w:rsidR="005E37A7" w:rsidRPr="00705647" w:rsidRDefault="005E37A7">
      <w:pPr>
        <w:rPr>
          <w:sz w:val="6"/>
          <w:szCs w:val="20"/>
          <w:lang w:val="en-GB"/>
        </w:rPr>
      </w:pPr>
    </w:p>
    <w:p w14:paraId="717F1CB8" w14:textId="315DBD4A" w:rsidR="005E37A7" w:rsidRPr="00705647" w:rsidRDefault="00F7345E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Brief description of project aim (max. 300 characters</w:t>
      </w:r>
      <w:r w:rsidR="005E37A7" w:rsidRPr="00705647">
        <w:rPr>
          <w:sz w:val="20"/>
          <w:szCs w:val="20"/>
          <w:lang w:val="en-GB"/>
        </w:rPr>
        <w:t xml:space="preserve">): </w:t>
      </w:r>
    </w:p>
    <w:p w14:paraId="717F1CBA" w14:textId="0AE89668" w:rsidR="005E37A7" w:rsidRPr="00A11375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  <w:lang w:val="en-GB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6556FFE7" wp14:editId="7B7C3B41">
                <wp:extent cx="5745480" cy="1314450"/>
                <wp:effectExtent l="0" t="0" r="26670" b="1905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1314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69EAE1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556FFE7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7" type="#_x0000_t202" style="width:452.4pt;height:10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" fillcolor="white [3201]" strokeweight=".5pt">
                <v:textbox>
                  <w:txbxContent>
                    <w:p w14:paraId="0D69EAE1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  <w:r w:rsidR="00B85303">
        <w:rPr>
          <w:sz w:val="20"/>
          <w:szCs w:val="20"/>
          <w:lang w:val="en-GB"/>
        </w:rPr>
        <w:t xml:space="preserve">Outcome and benefits of the project </w:t>
      </w:r>
      <w:r w:rsidR="00F7345E" w:rsidRPr="098A8E94">
        <w:rPr>
          <w:sz w:val="20"/>
          <w:szCs w:val="20"/>
          <w:lang w:val="en-GB"/>
        </w:rPr>
        <w:t xml:space="preserve">for </w:t>
      </w:r>
      <w:r w:rsidR="5843D383" w:rsidRPr="1E857E4F">
        <w:rPr>
          <w:sz w:val="20"/>
          <w:szCs w:val="20"/>
          <w:lang w:val="en-GB"/>
        </w:rPr>
        <w:t>V</w:t>
      </w:r>
      <w:r w:rsidR="4DA896D2" w:rsidRPr="1E857E4F">
        <w:rPr>
          <w:sz w:val="20"/>
          <w:szCs w:val="20"/>
          <w:lang w:val="en-GB"/>
        </w:rPr>
        <w:t>Š</w:t>
      </w:r>
      <w:r w:rsidR="00F7345E" w:rsidRPr="098A8E94">
        <w:rPr>
          <w:sz w:val="20"/>
          <w:szCs w:val="20"/>
          <w:lang w:val="en-GB"/>
        </w:rPr>
        <w:t>E (max. 180 characters</w:t>
      </w:r>
      <w:r w:rsidR="005E37A7" w:rsidRPr="098A8E94">
        <w:rPr>
          <w:sz w:val="20"/>
          <w:szCs w:val="20"/>
          <w:lang w:val="en-GB"/>
        </w:rPr>
        <w:t>):</w:t>
      </w:r>
    </w:p>
    <w:p w14:paraId="717F1CBB" w14:textId="3F175A8C" w:rsidR="005E37A7" w:rsidRPr="00705647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en-GB"/>
        </w:rPr>
      </w:pPr>
      <w:r>
        <w:rPr>
          <w:noProof/>
        </w:rPr>
        <mc:AlternateContent>
          <mc:Choice Requires="wps">
            <w:drawing>
              <wp:inline distT="0" distB="0" distL="0" distR="0" wp14:anchorId="7DF9948F" wp14:editId="51375AB7">
                <wp:extent cx="5745480" cy="990600"/>
                <wp:effectExtent l="0" t="0" r="26670" b="19050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A0FC44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F9948F" id="Textové pole 5" o:spid="_x0000_s1028" type="#_x0000_t202" style="width:452.4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" fillcolor="white [3201]" strokeweight=".5pt">
                <v:textbox>
                  <w:txbxContent>
                    <w:p w14:paraId="26A0FC44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</w:p>
    <w:p w14:paraId="6B839D53" w14:textId="3DE053FD" w:rsidR="00623FFB" w:rsidRPr="00705647" w:rsidRDefault="00B85303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Linking </w:t>
      </w:r>
      <w:r w:rsidR="008D31D6" w:rsidRPr="00705647">
        <w:rPr>
          <w:sz w:val="20"/>
          <w:szCs w:val="20"/>
          <w:lang w:val="en-GB"/>
        </w:rPr>
        <w:t xml:space="preserve"> the project to the </w:t>
      </w:r>
      <w:hyperlink r:id="rId11" w:history="1">
        <w:r w:rsidR="008D31D6" w:rsidRPr="00705647">
          <w:rPr>
            <w:rStyle w:val="Hypertextovodkaz"/>
            <w:sz w:val="20"/>
            <w:szCs w:val="20"/>
            <w:lang w:val="en-GB"/>
          </w:rPr>
          <w:t>Strategic</w:t>
        </w:r>
        <w:r w:rsidR="0037555D" w:rsidRPr="00705647">
          <w:rPr>
            <w:rStyle w:val="Hypertextovodkaz"/>
            <w:sz w:val="20"/>
            <w:szCs w:val="20"/>
            <w:lang w:val="en-GB"/>
          </w:rPr>
          <w:t xml:space="preserve"> </w:t>
        </w:r>
        <w:r w:rsidR="008D31D6" w:rsidRPr="00705647">
          <w:rPr>
            <w:rStyle w:val="Hypertextovodkaz"/>
            <w:sz w:val="20"/>
            <w:szCs w:val="20"/>
            <w:lang w:val="en-GB"/>
          </w:rPr>
          <w:t>plan</w:t>
        </w:r>
        <w:r w:rsidR="00277BC8" w:rsidRPr="00705647">
          <w:rPr>
            <w:rStyle w:val="Hypertextovodkaz"/>
            <w:sz w:val="20"/>
            <w:szCs w:val="20"/>
            <w:lang w:val="en-GB"/>
          </w:rPr>
          <w:t xml:space="preserve"> </w:t>
        </w:r>
        <w:r w:rsidR="001748DF">
          <w:rPr>
            <w:rStyle w:val="Hypertextovodkaz"/>
            <w:sz w:val="20"/>
            <w:szCs w:val="20"/>
            <w:lang w:val="en-GB"/>
          </w:rPr>
          <w:t xml:space="preserve">of </w:t>
        </w:r>
        <w:r w:rsidR="00277BC8" w:rsidRPr="00705647">
          <w:rPr>
            <w:rStyle w:val="Hypertextovodkaz"/>
            <w:sz w:val="20"/>
            <w:szCs w:val="20"/>
            <w:lang w:val="en-GB"/>
          </w:rPr>
          <w:t>V</w:t>
        </w:r>
        <w:r w:rsidR="00186C53">
          <w:rPr>
            <w:rStyle w:val="Hypertextovodkaz"/>
            <w:sz w:val="20"/>
            <w:szCs w:val="20"/>
            <w:lang w:val="en-GB"/>
          </w:rPr>
          <w:t>Š</w:t>
        </w:r>
        <w:r w:rsidR="00623FFB" w:rsidRPr="00705647">
          <w:rPr>
            <w:rStyle w:val="Hypertextovodkaz"/>
            <w:sz w:val="20"/>
            <w:szCs w:val="20"/>
            <w:lang w:val="en-GB"/>
          </w:rPr>
          <w:t>E</w:t>
        </w:r>
      </w:hyperlink>
      <w:r w:rsidR="00623FFB" w:rsidRPr="00705647">
        <w:rPr>
          <w:sz w:val="20"/>
          <w:szCs w:val="20"/>
          <w:lang w:val="en-GB"/>
        </w:rPr>
        <w:t xml:space="preserve"> (</w:t>
      </w:r>
      <w:r w:rsidR="00452301" w:rsidRPr="00705647">
        <w:rPr>
          <w:sz w:val="20"/>
          <w:szCs w:val="20"/>
          <w:lang w:val="en-GB"/>
        </w:rPr>
        <w:t>m</w:t>
      </w:r>
      <w:r w:rsidR="008D31D6" w:rsidRPr="00705647">
        <w:rPr>
          <w:sz w:val="20"/>
          <w:szCs w:val="20"/>
          <w:lang w:val="en-GB"/>
        </w:rPr>
        <w:t>ax. 180 characters</w:t>
      </w:r>
      <w:r w:rsidR="00623FFB" w:rsidRPr="00705647">
        <w:rPr>
          <w:sz w:val="20"/>
          <w:szCs w:val="20"/>
          <w:lang w:val="en-GB"/>
        </w:rPr>
        <w:t>):</w:t>
      </w:r>
    </w:p>
    <w:p w14:paraId="0ED1B692" w14:textId="35FE22D0" w:rsidR="00623FFB" w:rsidRPr="00705647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en-GB"/>
        </w:rPr>
      </w:pPr>
      <w:r>
        <w:rPr>
          <w:noProof/>
        </w:rPr>
        <mc:AlternateContent>
          <mc:Choice Requires="wps">
            <w:drawing>
              <wp:inline distT="0" distB="0" distL="0" distR="0" wp14:anchorId="718A5CED" wp14:editId="4ED5B3FE">
                <wp:extent cx="5745480" cy="923925"/>
                <wp:effectExtent l="0" t="0" r="26670" b="28575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7B19CB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8A5CED" id="Textové pole 6" o:spid="_x0000_s1029" type="#_x0000_t202" style="width:452.4pt;height:7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" fillcolor="white [3201]" strokeweight=".5pt">
                <v:textbox>
                  <w:txbxContent>
                    <w:p w14:paraId="317B19CB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705647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  <w:lang w:val="en-GB"/>
        </w:rPr>
      </w:pPr>
    </w:p>
    <w:p w14:paraId="717F1CBC" w14:textId="77777777" w:rsidR="005517A4" w:rsidRPr="00705647" w:rsidRDefault="005517A4">
      <w:pPr>
        <w:rPr>
          <w:sz w:val="8"/>
          <w:szCs w:val="22"/>
          <w:lang w:val="en-GB"/>
        </w:rPr>
      </w:pPr>
    </w:p>
    <w:p w14:paraId="717F1CC9" w14:textId="25C0970A" w:rsidR="00193386" w:rsidRPr="00705647" w:rsidRDefault="00193386" w:rsidP="005D0CA4">
      <w:pPr>
        <w:rPr>
          <w:sz w:val="2"/>
          <w:szCs w:val="10"/>
          <w:lang w:val="en-GB"/>
        </w:rPr>
      </w:pPr>
    </w:p>
    <w:p w14:paraId="02A255A6" w14:textId="5F0688FF" w:rsidR="00C35885" w:rsidRPr="00705647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Project</w:t>
      </w:r>
      <w:r w:rsidR="00C35885" w:rsidRPr="00705647">
        <w:rPr>
          <w:sz w:val="20"/>
          <w:szCs w:val="20"/>
          <w:lang w:val="en-GB"/>
        </w:rPr>
        <w:t>:</w:t>
      </w:r>
      <w:r w:rsidR="00C35885" w:rsidRPr="00705647">
        <w:rPr>
          <w:sz w:val="20"/>
          <w:szCs w:val="20"/>
          <w:lang w:val="en-GB"/>
        </w:rPr>
        <w:tab/>
      </w:r>
      <w:r w:rsidR="00C35885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national</w:t>
      </w:r>
      <w:r w:rsidR="00C35885" w:rsidRPr="00705647">
        <w:rPr>
          <w:sz w:val="20"/>
          <w:szCs w:val="20"/>
          <w:lang w:val="en-GB"/>
        </w:rPr>
        <w:t xml:space="preserve"> </w:t>
      </w:r>
      <w:r w:rsidR="00C35885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C35885" w:rsidRPr="00705647">
        <w:rPr>
          <w:sz w:val="20"/>
          <w:szCs w:val="20"/>
          <w:lang w:val="en-GB"/>
        </w:rPr>
        <w:fldChar w:fldCharType="end"/>
      </w:r>
      <w:r w:rsidR="00C35885" w:rsidRPr="00705647">
        <w:rPr>
          <w:sz w:val="20"/>
          <w:szCs w:val="20"/>
          <w:lang w:val="en-GB"/>
        </w:rPr>
        <w:tab/>
      </w:r>
      <w:r w:rsidR="00C35885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international</w:t>
      </w:r>
      <w:r w:rsidR="00C35885" w:rsidRPr="00705647">
        <w:rPr>
          <w:sz w:val="20"/>
          <w:szCs w:val="20"/>
          <w:lang w:val="en-GB"/>
        </w:rPr>
        <w:t xml:space="preserve"> </w:t>
      </w:r>
      <w:r w:rsidR="00C35885" w:rsidRPr="00705647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C35885" w:rsidRPr="00705647">
        <w:rPr>
          <w:sz w:val="20"/>
          <w:szCs w:val="20"/>
          <w:lang w:val="en-GB"/>
        </w:rPr>
        <w:fldChar w:fldCharType="end"/>
      </w:r>
    </w:p>
    <w:p w14:paraId="717F1CCA" w14:textId="69A6C98C" w:rsidR="0090657F" w:rsidRPr="00705647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VŠE is</w:t>
      </w:r>
      <w:r w:rsidR="0077731C" w:rsidRPr="00705647">
        <w:rPr>
          <w:sz w:val="20"/>
          <w:szCs w:val="20"/>
          <w:lang w:val="en-GB"/>
        </w:rPr>
        <w:t xml:space="preserve">: </w:t>
      </w:r>
      <w:r w:rsidR="00F32541">
        <w:tab/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sole solver</w:t>
      </w:r>
      <w:r w:rsidR="00771204" w:rsidRPr="00705647">
        <w:rPr>
          <w:sz w:val="20"/>
          <w:szCs w:val="20"/>
          <w:lang w:val="en-GB"/>
        </w:rPr>
        <w:t xml:space="preserve"> </w:t>
      </w:r>
      <w:r w:rsidR="00771204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771204" w:rsidRPr="00705647">
        <w:rPr>
          <w:sz w:val="20"/>
          <w:szCs w:val="20"/>
          <w:lang w:val="en-GB"/>
        </w:rPr>
        <w:fldChar w:fldCharType="end"/>
      </w:r>
      <w:bookmarkEnd w:id="0"/>
      <w:r w:rsidR="006528AF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 xml:space="preserve">               coordinator</w:t>
      </w:r>
      <w:r w:rsidR="000D0C23" w:rsidRPr="00705647">
        <w:rPr>
          <w:sz w:val="20"/>
          <w:szCs w:val="20"/>
          <w:lang w:val="en-GB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0D0C23" w:rsidRPr="00705647">
        <w:rPr>
          <w:sz w:val="20"/>
          <w:szCs w:val="20"/>
          <w:lang w:val="en-GB"/>
        </w:rPr>
        <w:fldChar w:fldCharType="end"/>
      </w:r>
      <w:bookmarkEnd w:id="1"/>
      <w:r w:rsidR="006528AF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 xml:space="preserve">    </w:t>
      </w:r>
      <w:r w:rsidR="24BA74A4" w:rsidRPr="61594007">
        <w:rPr>
          <w:sz w:val="20"/>
          <w:szCs w:val="20"/>
          <w:lang w:val="en-GB"/>
        </w:rPr>
        <w:t>co-</w:t>
      </w:r>
      <w:r w:rsidR="008A251E">
        <w:rPr>
          <w:sz w:val="20"/>
          <w:szCs w:val="20"/>
          <w:lang w:val="en-GB"/>
        </w:rPr>
        <w:t>solver</w:t>
      </w:r>
      <w:r w:rsidR="000D0C23" w:rsidRPr="00705647">
        <w:rPr>
          <w:sz w:val="20"/>
          <w:szCs w:val="20"/>
          <w:lang w:val="en-GB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0D0C23" w:rsidRPr="00705647">
        <w:rPr>
          <w:sz w:val="20"/>
          <w:szCs w:val="20"/>
          <w:lang w:val="en-GB"/>
        </w:rPr>
        <w:fldChar w:fldCharType="end"/>
      </w:r>
      <w:bookmarkEnd w:id="2"/>
    </w:p>
    <w:p w14:paraId="717F1CCB" w14:textId="46A79789" w:rsidR="0060369C" w:rsidRPr="00705647" w:rsidRDefault="00AA15D2" w:rsidP="009065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Coordinator and project partners</w:t>
      </w:r>
      <w:r w:rsidR="005E37A7" w:rsidRPr="00705647">
        <w:rPr>
          <w:sz w:val="20"/>
          <w:szCs w:val="20"/>
          <w:lang w:val="en-GB"/>
        </w:rPr>
        <w:t>:</w:t>
      </w:r>
    </w:p>
    <w:p w14:paraId="717F1CCE" w14:textId="77777777" w:rsidR="00496ADB" w:rsidRPr="00705647" w:rsidRDefault="00496ADB">
      <w:pPr>
        <w:rPr>
          <w:sz w:val="4"/>
          <w:szCs w:val="4"/>
          <w:lang w:val="en-GB"/>
        </w:rPr>
      </w:pPr>
    </w:p>
    <w:p w14:paraId="717F1CCF" w14:textId="77777777" w:rsidR="00496ADB" w:rsidRPr="00705647" w:rsidRDefault="00496ADB">
      <w:pPr>
        <w:rPr>
          <w:sz w:val="2"/>
          <w:szCs w:val="4"/>
          <w:lang w:val="en-GB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705647" w14:paraId="717F1CD2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705647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645EEF7C" w:rsidR="00872958" w:rsidRPr="00705647" w:rsidRDefault="00AA15D2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705647">
              <w:rPr>
                <w:b/>
                <w:bCs/>
                <w:color w:val="000000"/>
                <w:sz w:val="20"/>
                <w:szCs w:val="20"/>
                <w:lang w:val="en-GB"/>
              </w:rPr>
              <w:t>Preliminary project budget</w:t>
            </w:r>
            <w:r w:rsidR="00107501" w:rsidRPr="00705647">
              <w:rPr>
                <w:rStyle w:val="Znakapoznpodarou"/>
                <w:b/>
                <w:bCs/>
                <w:color w:val="000000"/>
                <w:sz w:val="20"/>
                <w:szCs w:val="20"/>
                <w:lang w:val="en-GB"/>
              </w:rPr>
              <w:footnoteReference w:id="3"/>
            </w:r>
          </w:p>
        </w:tc>
      </w:tr>
      <w:tr w:rsidR="006148A8" w:rsidRPr="00705647" w14:paraId="717F1CD6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75BEB442" w:rsidR="006148A8" w:rsidRPr="00705647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Row n.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5B6DF738" w:rsidR="006148A8" w:rsidRPr="00705647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Budget item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1FA88438" w:rsidR="006148A8" w:rsidRPr="00705647" w:rsidRDefault="00AA15D2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Amount and currency</w:t>
            </w:r>
            <w:r w:rsidR="006148A8"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</w:tc>
      </w:tr>
      <w:tr w:rsidR="00DA018A" w:rsidRPr="00705647" w14:paraId="031E0BB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Pr="00705647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7D2BA56" w14:textId="73E5C96E" w:rsidR="00DA018A" w:rsidRPr="00705647" w:rsidRDefault="00AA15D2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Investment cost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34E41" w14:textId="77777777" w:rsidR="00DA018A" w:rsidRPr="00705647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DA018A" w:rsidRPr="00705647" w14:paraId="54CC165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Pr="00705647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4FC5627" w14:textId="6739A9B8" w:rsidR="00DA018A" w:rsidRPr="00705647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Noninvestment costs</w:t>
            </w:r>
            <w:r w:rsidR="001E0A37"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(= row</w:t>
            </w:r>
            <w:r w:rsidR="00A8347D"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. 3+4+5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81E21C" w14:textId="77777777" w:rsidR="00DA018A" w:rsidRPr="00705647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717F1CF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705647" w:rsidRDefault="006148A8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EF" w14:textId="2400446B" w:rsidR="006148A8" w:rsidRPr="00705647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         a) Persona</w:t>
            </w:r>
            <w:r w:rsid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l </w:t>
            </w:r>
            <w:r w:rsidR="00B85303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costs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CF0" w14:textId="77777777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717F1D02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FF" w14:textId="0BC33CB2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         b) 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>M</w:t>
            </w:r>
            <w:r w:rsidR="00705647">
              <w:rPr>
                <w:color w:val="000000" w:themeColor="text1"/>
                <w:sz w:val="18"/>
                <w:szCs w:val="18"/>
                <w:lang w:val="en-GB"/>
              </w:rPr>
              <w:t>ateria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>l costs</w:t>
            </w:r>
            <w:r w:rsidR="005951D0" w:rsidRPr="00705647">
              <w:rPr>
                <w:rStyle w:val="Znakapoznpodarou"/>
                <w:color w:val="000000"/>
                <w:sz w:val="18"/>
                <w:szCs w:val="18"/>
                <w:lang w:val="en-GB"/>
              </w:rPr>
              <w:footnoteReference w:id="4"/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0" w14:textId="77777777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26931BF0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59C0C833" w14:textId="08A1215D" w:rsidR="006148A8" w:rsidRPr="00705647" w:rsidRDefault="006148A8" w:rsidP="007413BD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         c)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Overhead</w:t>
            </w:r>
            <w:r w:rsidR="00B85303">
              <w:rPr>
                <w:color w:val="000000" w:themeColor="text1"/>
                <w:sz w:val="18"/>
                <w:szCs w:val="18"/>
                <w:lang w:val="en-GB"/>
              </w:rPr>
              <w:t>s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of school wide costs from the project budget</w:t>
            </w:r>
            <w:r w:rsidR="00A8347D" w:rsidRPr="00705647">
              <w:rPr>
                <w:rStyle w:val="Znakapoznpodarou"/>
                <w:color w:val="000000" w:themeColor="text1"/>
                <w:sz w:val="18"/>
                <w:szCs w:val="18"/>
                <w:lang w:val="en-GB"/>
              </w:rPr>
              <w:footnoteReference w:id="5"/>
            </w:r>
            <w:r w:rsidR="00511A4C"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D35F3" w14:textId="242AFEF8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717F1D0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705647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D07" w14:textId="51487AAB" w:rsidR="006148A8" w:rsidRPr="00705647" w:rsidRDefault="007413BD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BUDGET</w:t>
            </w:r>
            <w:r w:rsidR="00C600AB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340009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VŠ</w:t>
            </w:r>
            <w:r w:rsidR="006148A8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E</w:t>
            </w:r>
            <w:r w:rsidR="001E0A37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(= row</w:t>
            </w:r>
            <w:r w:rsidR="00A8347D"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.1+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8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7401F535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705647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7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86FB3DA" w14:textId="371A26F6" w:rsidR="006148A8" w:rsidRPr="00705647" w:rsidRDefault="007413BD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PROJECT BUDGET</w:t>
            </w:r>
            <w:r w:rsidR="006148A8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(in case of partnership project</w:t>
            </w:r>
            <w:r w:rsidR="006148A8"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5392B4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46DD2ED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Pr="00705647" w:rsidRDefault="006148A8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lastRenderedPageBreak/>
              <w:t>8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F4DE385" w14:textId="71D38237" w:rsidR="006148A8" w:rsidRPr="00705647" w:rsidRDefault="007413BD" w:rsidP="007413BD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Overhead</w:t>
            </w:r>
            <w:r w:rsidR="00B85303">
              <w:rPr>
                <w:rStyle w:val="normaltextrun"/>
                <w:color w:val="000000"/>
                <w:sz w:val="18"/>
                <w:szCs w:val="18"/>
                <w:lang w:val="en-GB"/>
              </w:rPr>
              <w:t>s</w:t>
            </w: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of school wide costs from other sources/department V</w:t>
            </w:r>
            <w:r w:rsidR="00EF0F79">
              <w:rPr>
                <w:rStyle w:val="normaltextrun"/>
                <w:color w:val="000000"/>
                <w:sz w:val="18"/>
                <w:szCs w:val="18"/>
                <w:lang w:val="en-GB"/>
              </w:rPr>
              <w:t>Š</w:t>
            </w: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E</w:t>
            </w:r>
            <w:r w:rsidR="00A8347D" w:rsidRPr="00705647">
              <w:rPr>
                <w:rStyle w:val="Znakapoznpodarou"/>
                <w:color w:val="000000"/>
                <w:sz w:val="18"/>
                <w:szCs w:val="18"/>
                <w:lang w:val="en-GB"/>
              </w:rPr>
              <w:footnoteReference w:id="6"/>
            </w: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   payment classification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>: ……………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1E3065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B07D73" w:rsidRPr="00705647" w14:paraId="41A22CC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Pr="00705647" w:rsidRDefault="009B7643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9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B35E9A6" w14:textId="1116E611" w:rsidR="00B07D73" w:rsidRPr="00705647" w:rsidRDefault="007413BD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Co-financing of the project from </w:t>
            </w:r>
            <w:r w:rsidR="00EF0F79" w:rsidRPr="00705647">
              <w:rPr>
                <w:color w:val="000000"/>
                <w:sz w:val="18"/>
                <w:szCs w:val="18"/>
                <w:lang w:val="en-GB"/>
              </w:rPr>
              <w:t>V</w:t>
            </w:r>
            <w:r w:rsidR="00EF0F79">
              <w:rPr>
                <w:color w:val="000000"/>
                <w:sz w:val="18"/>
                <w:szCs w:val="18"/>
                <w:lang w:val="en-GB"/>
              </w:rPr>
              <w:t>Š</w:t>
            </w:r>
            <w:r w:rsidR="00EF0F79" w:rsidRPr="00705647">
              <w:rPr>
                <w:color w:val="000000"/>
                <w:sz w:val="18"/>
                <w:szCs w:val="18"/>
                <w:lang w:val="en-GB"/>
              </w:rPr>
              <w:t xml:space="preserve">E 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>re</w:t>
            </w:r>
            <w:r w:rsidR="00FE2B4F">
              <w:rPr>
                <w:color w:val="000000"/>
                <w:sz w:val="18"/>
                <w:szCs w:val="18"/>
                <w:lang w:val="en-GB"/>
              </w:rPr>
              <w:t>s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>ources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 xml:space="preserve">: …… %              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        payment classification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>: …………...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E5157CC" w14:textId="77777777" w:rsidR="00B07D73" w:rsidRPr="00705647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33D62FBA" w14:textId="77777777" w:rsidR="00511A4C" w:rsidRPr="00705647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</w:p>
    <w:p w14:paraId="6878329C" w14:textId="77777777" w:rsidR="00511A4C" w:rsidRPr="00705647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</w:p>
    <w:p w14:paraId="717F1D11" w14:textId="3684E58E" w:rsidR="00B63F52" w:rsidRPr="00705647" w:rsidRDefault="005D3404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Project s</w:t>
      </w:r>
      <w:r w:rsidR="00AA15D2" w:rsidRPr="00705647">
        <w:rPr>
          <w:sz w:val="20"/>
          <w:szCs w:val="20"/>
          <w:lang w:val="en-GB"/>
        </w:rPr>
        <w:t>ustainability</w:t>
      </w:r>
      <w:r w:rsidR="009C4EE5" w:rsidRPr="00705647">
        <w:rPr>
          <w:sz w:val="20"/>
          <w:szCs w:val="20"/>
          <w:lang w:val="en-GB"/>
        </w:rPr>
        <w:t xml:space="preserve">: </w:t>
      </w:r>
      <w:r w:rsidR="00B63F52" w:rsidRPr="00705647">
        <w:rPr>
          <w:sz w:val="20"/>
          <w:szCs w:val="20"/>
          <w:lang w:val="en-GB"/>
        </w:rPr>
        <w:tab/>
      </w:r>
      <w:r w:rsidR="00AA15D2" w:rsidRPr="00705647">
        <w:rPr>
          <w:sz w:val="20"/>
          <w:szCs w:val="20"/>
          <w:lang w:val="en-GB"/>
        </w:rPr>
        <w:t>NO</w:t>
      </w:r>
      <w:r w:rsidR="009C4EE5" w:rsidRPr="00705647">
        <w:rPr>
          <w:sz w:val="20"/>
          <w:szCs w:val="20"/>
          <w:lang w:val="en-GB"/>
        </w:rPr>
        <w:t xml:space="preserve">  </w:t>
      </w:r>
      <w:r w:rsidR="009C4EE5" w:rsidRPr="00705647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C4EE5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9C4EE5" w:rsidRPr="00705647">
        <w:rPr>
          <w:sz w:val="20"/>
          <w:szCs w:val="20"/>
          <w:lang w:val="en-GB"/>
        </w:rPr>
        <w:fldChar w:fldCharType="end"/>
      </w:r>
      <w:r w:rsidR="009C4EE5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="00AA15D2" w:rsidRPr="00705647">
        <w:rPr>
          <w:sz w:val="20"/>
          <w:szCs w:val="20"/>
          <w:lang w:val="en-GB"/>
        </w:rPr>
        <w:t>YES</w:t>
      </w:r>
      <w:r w:rsidR="009C4EE5" w:rsidRPr="00705647">
        <w:rPr>
          <w:sz w:val="20"/>
          <w:szCs w:val="20"/>
          <w:lang w:val="en-GB"/>
        </w:rPr>
        <w:t xml:space="preserve"> </w:t>
      </w:r>
      <w:r w:rsidR="009C4EE5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C4EE5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9C4EE5" w:rsidRPr="00705647">
        <w:rPr>
          <w:sz w:val="20"/>
          <w:szCs w:val="20"/>
          <w:lang w:val="en-GB"/>
        </w:rPr>
        <w:fldChar w:fldCharType="end"/>
      </w:r>
      <w:r w:rsidR="00F32541" w:rsidRPr="00705647">
        <w:rPr>
          <w:sz w:val="20"/>
          <w:szCs w:val="20"/>
          <w:lang w:val="en-GB"/>
        </w:rPr>
        <w:t xml:space="preserve"> </w:t>
      </w:r>
      <w:r w:rsidR="00C7715C" w:rsidRPr="00705647">
        <w:rPr>
          <w:sz w:val="20"/>
          <w:szCs w:val="20"/>
          <w:lang w:val="en-GB"/>
        </w:rPr>
        <w:t xml:space="preserve">        </w:t>
      </w:r>
      <w:r w:rsidR="00AA15D2" w:rsidRPr="00705647">
        <w:rPr>
          <w:sz w:val="20"/>
          <w:szCs w:val="20"/>
          <w:lang w:val="en-GB"/>
        </w:rPr>
        <w:t>if yes, please state number of years</w:t>
      </w:r>
      <w:r w:rsidR="00C7715C" w:rsidRPr="00705647">
        <w:rPr>
          <w:sz w:val="20"/>
          <w:szCs w:val="20"/>
          <w:lang w:val="en-GB"/>
        </w:rPr>
        <w:t>:</w:t>
      </w:r>
      <w:r w:rsidR="00B63F52" w:rsidRPr="00705647">
        <w:rPr>
          <w:sz w:val="20"/>
          <w:szCs w:val="20"/>
          <w:lang w:val="en-GB"/>
        </w:rPr>
        <w:tab/>
      </w:r>
    </w:p>
    <w:p w14:paraId="717F1D12" w14:textId="7B565203" w:rsidR="005E37A7" w:rsidRPr="00705647" w:rsidRDefault="005E37A7">
      <w:pPr>
        <w:rPr>
          <w:rFonts w:ascii="Arial" w:hAnsi="Arial" w:cs="Arial"/>
          <w:sz w:val="28"/>
          <w:szCs w:val="10"/>
          <w:lang w:val="en-GB"/>
        </w:rPr>
      </w:pPr>
    </w:p>
    <w:p w14:paraId="399535F3" w14:textId="77777777" w:rsidR="00C01977" w:rsidRPr="00705647" w:rsidRDefault="00C01977">
      <w:pPr>
        <w:rPr>
          <w:rFonts w:ascii="Arial" w:hAnsi="Arial" w:cs="Arial"/>
          <w:sz w:val="8"/>
          <w:szCs w:val="10"/>
          <w:lang w:val="en-GB"/>
        </w:rPr>
      </w:pPr>
    </w:p>
    <w:p w14:paraId="717F1D14" w14:textId="163B2554" w:rsidR="005E37A7" w:rsidRPr="00705647" w:rsidRDefault="00B443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The project solver declares that he has read all the conditions set by the p</w:t>
      </w:r>
      <w:r w:rsidR="009C7D11" w:rsidRPr="00705647">
        <w:rPr>
          <w:sz w:val="20"/>
          <w:szCs w:val="20"/>
          <w:lang w:val="en-GB"/>
        </w:rPr>
        <w:t xml:space="preserve">rovider and by </w:t>
      </w:r>
      <w:r w:rsidR="0027450D" w:rsidRPr="00705647">
        <w:rPr>
          <w:sz w:val="20"/>
          <w:szCs w:val="20"/>
          <w:lang w:val="en-GB"/>
        </w:rPr>
        <w:t>V</w:t>
      </w:r>
      <w:r w:rsidR="0027450D">
        <w:rPr>
          <w:sz w:val="20"/>
          <w:szCs w:val="20"/>
          <w:lang w:val="en-GB"/>
        </w:rPr>
        <w:t>Š</w:t>
      </w:r>
      <w:r w:rsidR="0027450D" w:rsidRPr="00705647">
        <w:rPr>
          <w:sz w:val="20"/>
          <w:szCs w:val="20"/>
          <w:lang w:val="en-GB"/>
        </w:rPr>
        <w:t xml:space="preserve">E </w:t>
      </w:r>
      <w:r w:rsidR="009C7D11" w:rsidRPr="00705647">
        <w:rPr>
          <w:sz w:val="20"/>
          <w:szCs w:val="20"/>
          <w:lang w:val="en-GB"/>
        </w:rPr>
        <w:t>and confirms</w:t>
      </w:r>
      <w:r w:rsidRPr="00705647">
        <w:rPr>
          <w:sz w:val="20"/>
          <w:szCs w:val="20"/>
          <w:lang w:val="en-GB"/>
        </w:rPr>
        <w:t xml:space="preserve"> that he</w:t>
      </w:r>
      <w:r w:rsidR="00E5170D">
        <w:rPr>
          <w:sz w:val="20"/>
          <w:szCs w:val="20"/>
          <w:lang w:val="en-GB"/>
        </w:rPr>
        <w:t>/she</w:t>
      </w:r>
      <w:r w:rsidRPr="00705647">
        <w:rPr>
          <w:sz w:val="20"/>
          <w:szCs w:val="20"/>
          <w:lang w:val="en-GB"/>
        </w:rPr>
        <w:t xml:space="preserve"> has informed his</w:t>
      </w:r>
      <w:r w:rsidR="00E5170D">
        <w:rPr>
          <w:sz w:val="20"/>
          <w:szCs w:val="20"/>
          <w:lang w:val="en-GB"/>
        </w:rPr>
        <w:t>/her</w:t>
      </w:r>
      <w:r w:rsidRPr="00705647">
        <w:rPr>
          <w:sz w:val="20"/>
          <w:szCs w:val="20"/>
          <w:lang w:val="en-GB"/>
        </w:rPr>
        <w:t xml:space="preserve"> superior about the project in </w:t>
      </w:r>
      <w:r w:rsidR="00E5170D">
        <w:rPr>
          <w:sz w:val="20"/>
          <w:szCs w:val="20"/>
          <w:lang w:val="en-GB"/>
        </w:rPr>
        <w:t>writing about the project</w:t>
      </w:r>
      <w:r w:rsidRPr="00705647">
        <w:rPr>
          <w:sz w:val="20"/>
          <w:szCs w:val="20"/>
          <w:lang w:val="en-GB"/>
        </w:rPr>
        <w:t>.</w:t>
      </w:r>
    </w:p>
    <w:p w14:paraId="1A89DDB5" w14:textId="77777777" w:rsidR="00930E61" w:rsidRPr="00930E61" w:rsidRDefault="0093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 w:val="22"/>
          <w:szCs w:val="22"/>
          <w:lang w:val="en-GB"/>
        </w:rPr>
      </w:pP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 xml:space="preserve">Contact the project management office before </w:t>
      </w:r>
    </w:p>
    <w:p w14:paraId="2391D979" w14:textId="2CDC2B95" w:rsidR="00386690" w:rsidRPr="00930E61" w:rsidRDefault="00930E61" w:rsidP="0093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08"/>
        <w:rPr>
          <w:color w:val="FF0000"/>
          <w:sz w:val="22"/>
          <w:szCs w:val="22"/>
          <w:lang w:val="en-GB"/>
        </w:rPr>
      </w:pPr>
      <w:r w:rsidRPr="00930E61">
        <w:rPr>
          <w:color w:val="FF0000"/>
          <w:sz w:val="22"/>
          <w:szCs w:val="22"/>
          <w:lang w:val="en-GB"/>
        </w:rPr>
        <w:t xml:space="preserve"> </w:t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  <w:t>supplying the signatures</w:t>
      </w:r>
    </w:p>
    <w:p w14:paraId="717F1D15" w14:textId="76B967BE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5E37A7" w:rsidRPr="00705647">
        <w:rPr>
          <w:sz w:val="20"/>
          <w:szCs w:val="20"/>
          <w:lang w:val="en-GB"/>
        </w:rPr>
        <w:t>: ……………………………………………</w:t>
      </w:r>
    </w:p>
    <w:p w14:paraId="717F1D16" w14:textId="47DCC7A8" w:rsidR="005E37A7" w:rsidRPr="00705647" w:rsidRDefault="001075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637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ab/>
        <w:t xml:space="preserve">                </w:t>
      </w:r>
      <w:r w:rsidR="00F32541" w:rsidRPr="00705647">
        <w:rPr>
          <w:sz w:val="20"/>
          <w:szCs w:val="20"/>
          <w:lang w:val="en-GB"/>
        </w:rPr>
        <w:t xml:space="preserve">  </w:t>
      </w:r>
      <w:r w:rsidR="00EC23C6" w:rsidRPr="00705647">
        <w:rPr>
          <w:sz w:val="20"/>
          <w:szCs w:val="20"/>
          <w:lang w:val="en-GB"/>
        </w:rPr>
        <w:t xml:space="preserve">           </w:t>
      </w:r>
      <w:r w:rsidR="00FC04E8">
        <w:rPr>
          <w:sz w:val="20"/>
          <w:szCs w:val="20"/>
          <w:lang w:val="en-GB"/>
        </w:rPr>
        <w:t>Project investigator</w:t>
      </w:r>
    </w:p>
    <w:p w14:paraId="717F1D17" w14:textId="77777777" w:rsidR="005E37A7" w:rsidRPr="00705647" w:rsidRDefault="005E37A7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717F1D18" w14:textId="7282879C" w:rsidR="00D0423A" w:rsidRPr="00705647" w:rsidRDefault="00340009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he B</w:t>
      </w:r>
      <w:r w:rsidR="00B443E2" w:rsidRPr="00705647">
        <w:rPr>
          <w:sz w:val="20"/>
          <w:szCs w:val="20"/>
          <w:lang w:val="en-GB"/>
        </w:rPr>
        <w:t xml:space="preserve">udget administrator </w:t>
      </w:r>
      <w:r w:rsidR="00705647">
        <w:rPr>
          <w:sz w:val="20"/>
          <w:szCs w:val="20"/>
          <w:lang w:val="en-GB"/>
        </w:rPr>
        <w:t>agrees</w:t>
      </w:r>
      <w:r w:rsidR="00B443E2" w:rsidRPr="00705647">
        <w:rPr>
          <w:sz w:val="20"/>
          <w:szCs w:val="20"/>
          <w:lang w:val="en-GB"/>
        </w:rPr>
        <w:t xml:space="preserve"> </w:t>
      </w:r>
      <w:r w:rsidR="00AD23D7">
        <w:rPr>
          <w:sz w:val="20"/>
          <w:szCs w:val="20"/>
          <w:lang w:val="en-GB"/>
        </w:rPr>
        <w:t>t</w:t>
      </w:r>
      <w:r w:rsidR="00E5170D">
        <w:rPr>
          <w:sz w:val="20"/>
          <w:szCs w:val="20"/>
          <w:lang w:val="en-GB"/>
        </w:rPr>
        <w:t>o financial</w:t>
      </w:r>
      <w:r w:rsidR="00F14005">
        <w:rPr>
          <w:sz w:val="20"/>
          <w:szCs w:val="20"/>
          <w:lang w:val="en-GB"/>
        </w:rPr>
        <w:t>l</w:t>
      </w:r>
      <w:r w:rsidR="00E5170D">
        <w:rPr>
          <w:sz w:val="20"/>
          <w:szCs w:val="20"/>
          <w:lang w:val="en-GB"/>
        </w:rPr>
        <w:t xml:space="preserve">y secure </w:t>
      </w:r>
      <w:r w:rsidR="009C7D11" w:rsidRPr="00705647">
        <w:rPr>
          <w:sz w:val="20"/>
          <w:szCs w:val="20"/>
          <w:lang w:val="en-GB"/>
        </w:rPr>
        <w:t>the project</w:t>
      </w:r>
      <w:r w:rsidR="00E5170D">
        <w:rPr>
          <w:sz w:val="20"/>
          <w:szCs w:val="20"/>
          <w:lang w:val="en-GB"/>
        </w:rPr>
        <w:t>,</w:t>
      </w:r>
      <w:r w:rsidR="009C7D11" w:rsidRPr="00705647">
        <w:rPr>
          <w:sz w:val="20"/>
          <w:szCs w:val="20"/>
          <w:lang w:val="en-GB"/>
        </w:rPr>
        <w:t xml:space="preserve"> and, if necessary, </w:t>
      </w:r>
      <w:r w:rsidR="00E5170D">
        <w:rPr>
          <w:sz w:val="20"/>
          <w:szCs w:val="20"/>
          <w:lang w:val="en-GB"/>
        </w:rPr>
        <w:t>to co</w:t>
      </w:r>
      <w:r w:rsidR="00F14005">
        <w:rPr>
          <w:sz w:val="20"/>
          <w:szCs w:val="20"/>
          <w:lang w:val="en-GB"/>
        </w:rPr>
        <w:t>-</w:t>
      </w:r>
      <w:r w:rsidR="00E5170D">
        <w:rPr>
          <w:sz w:val="20"/>
          <w:szCs w:val="20"/>
          <w:lang w:val="en-GB"/>
        </w:rPr>
        <w:t xml:space="preserve">finance it </w:t>
      </w:r>
      <w:r w:rsidR="009C7D11" w:rsidRPr="00705647">
        <w:rPr>
          <w:sz w:val="20"/>
          <w:szCs w:val="20"/>
          <w:lang w:val="en-GB"/>
        </w:rPr>
        <w:t xml:space="preserve"> from the budget of the relevant </w:t>
      </w:r>
      <w:r w:rsidR="0084266E" w:rsidRPr="00705647">
        <w:rPr>
          <w:sz w:val="20"/>
          <w:szCs w:val="20"/>
          <w:lang w:val="en-GB"/>
        </w:rPr>
        <w:t>V</w:t>
      </w:r>
      <w:r w:rsidR="0084266E">
        <w:rPr>
          <w:sz w:val="20"/>
          <w:szCs w:val="20"/>
          <w:lang w:val="en-GB"/>
        </w:rPr>
        <w:t>Š</w:t>
      </w:r>
      <w:r w:rsidR="0084266E" w:rsidRPr="00705647">
        <w:rPr>
          <w:sz w:val="20"/>
          <w:szCs w:val="20"/>
          <w:lang w:val="en-GB"/>
        </w:rPr>
        <w:t xml:space="preserve">E </w:t>
      </w:r>
      <w:r w:rsidR="009C7D11" w:rsidRPr="00705647">
        <w:rPr>
          <w:sz w:val="20"/>
          <w:szCs w:val="20"/>
          <w:lang w:val="en-GB"/>
        </w:rPr>
        <w:t xml:space="preserve">unit. </w:t>
      </w:r>
    </w:p>
    <w:p w14:paraId="717F1D19" w14:textId="5B70437A" w:rsidR="00D0423A" w:rsidRPr="00705647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  <w:lang w:val="en-GB"/>
        </w:rPr>
      </w:pPr>
    </w:p>
    <w:p w14:paraId="7CD97782" w14:textId="77777777" w:rsidR="00386690" w:rsidRPr="00705647" w:rsidRDefault="00386690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  <w:lang w:val="en-GB"/>
        </w:rPr>
      </w:pPr>
    </w:p>
    <w:p w14:paraId="717F1D1A" w14:textId="3838ED24" w:rsidR="00D0423A" w:rsidRPr="00705647" w:rsidRDefault="00277BC8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D0423A" w:rsidRPr="00705647">
        <w:rPr>
          <w:sz w:val="20"/>
          <w:szCs w:val="20"/>
          <w:lang w:val="en-GB"/>
        </w:rPr>
        <w:t>: ……………………………………………</w:t>
      </w:r>
    </w:p>
    <w:p w14:paraId="6084F2E2" w14:textId="2FD87B8C" w:rsidR="00FC7387" w:rsidRPr="00705647" w:rsidRDefault="00F32541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ab/>
        <w:t xml:space="preserve">           </w:t>
      </w:r>
      <w:r w:rsidR="009D5605" w:rsidRPr="00705647">
        <w:rPr>
          <w:sz w:val="20"/>
          <w:szCs w:val="20"/>
          <w:lang w:val="en-GB"/>
        </w:rPr>
        <w:t xml:space="preserve">      </w:t>
      </w:r>
      <w:r w:rsidR="00277BC8" w:rsidRPr="00705647">
        <w:rPr>
          <w:sz w:val="20"/>
          <w:szCs w:val="20"/>
          <w:lang w:val="en-GB"/>
        </w:rPr>
        <w:t>Budget administrator</w:t>
      </w:r>
    </w:p>
    <w:p w14:paraId="787D49F1" w14:textId="0800D12C" w:rsidR="00277BC8" w:rsidRPr="00705647" w:rsidRDefault="00FC7387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                                                     </w:t>
      </w:r>
      <w:r w:rsidR="00386690" w:rsidRPr="00705647">
        <w:rPr>
          <w:sz w:val="20"/>
          <w:szCs w:val="20"/>
          <w:lang w:val="en-GB"/>
        </w:rPr>
        <w:t xml:space="preserve">         </w:t>
      </w:r>
      <w:r w:rsidRPr="00705647">
        <w:rPr>
          <w:sz w:val="20"/>
          <w:szCs w:val="20"/>
          <w:lang w:val="en-GB"/>
        </w:rPr>
        <w:t xml:space="preserve"> (</w:t>
      </w:r>
      <w:r w:rsidR="005947C6">
        <w:rPr>
          <w:sz w:val="20"/>
          <w:szCs w:val="20"/>
          <w:lang w:val="en-GB"/>
        </w:rPr>
        <w:t>The Faculty Treasurer</w:t>
      </w:r>
      <w:r w:rsidR="00277BC8" w:rsidRPr="00705647">
        <w:rPr>
          <w:sz w:val="20"/>
          <w:szCs w:val="20"/>
          <w:lang w:val="en-GB"/>
        </w:rPr>
        <w:t xml:space="preserve"> or</w:t>
      </w:r>
      <w:r w:rsidR="00545345">
        <w:rPr>
          <w:sz w:val="20"/>
          <w:szCs w:val="20"/>
          <w:lang w:val="en-GB"/>
        </w:rPr>
        <w:t xml:space="preserve"> </w:t>
      </w:r>
      <w:r w:rsidR="00277BC8" w:rsidRPr="00705647">
        <w:rPr>
          <w:sz w:val="20"/>
          <w:szCs w:val="20"/>
          <w:lang w:val="en-GB"/>
        </w:rPr>
        <w:t xml:space="preserve">the head of the Economic      </w:t>
      </w:r>
    </w:p>
    <w:p w14:paraId="717F1D1B" w14:textId="1232EECE" w:rsidR="00D0423A" w:rsidRPr="00705647" w:rsidRDefault="00277BC8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                                                                </w:t>
      </w:r>
      <w:r w:rsidR="006F7CD0" w:rsidRPr="00705647">
        <w:rPr>
          <w:sz w:val="20"/>
          <w:szCs w:val="20"/>
          <w:lang w:val="en-GB"/>
        </w:rPr>
        <w:t>D</w:t>
      </w:r>
      <w:r w:rsidRPr="00705647">
        <w:rPr>
          <w:sz w:val="20"/>
          <w:szCs w:val="20"/>
          <w:lang w:val="en-GB"/>
        </w:rPr>
        <w:t>epartment</w:t>
      </w:r>
      <w:r w:rsidR="00FC7387" w:rsidRPr="00705647">
        <w:rPr>
          <w:sz w:val="20"/>
          <w:szCs w:val="20"/>
          <w:lang w:val="en-GB"/>
        </w:rPr>
        <w:t>)</w:t>
      </w:r>
    </w:p>
    <w:p w14:paraId="717F1D1C" w14:textId="77777777" w:rsidR="00D0423A" w:rsidRPr="00705647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45A63D7E" w14:textId="63EA662F" w:rsidR="4AA89E73" w:rsidRPr="00705647" w:rsidRDefault="4AA89E73" w:rsidP="4AA89E73">
      <w:pPr>
        <w:rPr>
          <w:sz w:val="20"/>
          <w:szCs w:val="20"/>
          <w:lang w:val="en-GB"/>
        </w:rPr>
      </w:pPr>
    </w:p>
    <w:p w14:paraId="4A547838" w14:textId="6B7163F9" w:rsidR="009C7D11" w:rsidRPr="00705647" w:rsidRDefault="13CC6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49C4D2A7">
        <w:rPr>
          <w:sz w:val="20"/>
          <w:szCs w:val="20"/>
          <w:lang w:val="en-GB"/>
        </w:rPr>
        <w:t>The Dean of the</w:t>
      </w:r>
      <w:r w:rsidR="1D55A26E" w:rsidRPr="49C4D2A7">
        <w:rPr>
          <w:sz w:val="20"/>
          <w:szCs w:val="20"/>
          <w:lang w:val="en-GB"/>
        </w:rPr>
        <w:t xml:space="preserve"> Faculty</w:t>
      </w:r>
      <w:r w:rsidR="753D40CE" w:rsidRPr="49C4D2A7">
        <w:rPr>
          <w:sz w:val="20"/>
          <w:szCs w:val="20"/>
          <w:lang w:val="en-GB"/>
        </w:rPr>
        <w:t>/Department Chief officer</w:t>
      </w:r>
      <w:r w:rsidR="1D55A26E" w:rsidRPr="49C4D2A7">
        <w:rPr>
          <w:sz w:val="20"/>
          <w:szCs w:val="20"/>
          <w:lang w:val="en-GB"/>
        </w:rPr>
        <w:t xml:space="preserve"> confirms that the project is in line with the goals of the Faculty/University Department and en</w:t>
      </w:r>
      <w:r w:rsidR="36EA0DA0" w:rsidRPr="49C4D2A7">
        <w:rPr>
          <w:sz w:val="20"/>
          <w:szCs w:val="20"/>
          <w:lang w:val="en-GB"/>
        </w:rPr>
        <w:t>sures appropriate conditions for</w:t>
      </w:r>
      <w:r w:rsidR="1D55A26E" w:rsidRPr="49C4D2A7">
        <w:rPr>
          <w:sz w:val="20"/>
          <w:szCs w:val="20"/>
          <w:lang w:val="en-GB"/>
        </w:rPr>
        <w:t xml:space="preserve"> its successful implementat</w:t>
      </w:r>
      <w:r w:rsidR="36EA0DA0" w:rsidRPr="49C4D2A7">
        <w:rPr>
          <w:sz w:val="20"/>
          <w:szCs w:val="20"/>
          <w:lang w:val="en-GB"/>
        </w:rPr>
        <w:t xml:space="preserve">ion, and also guarantees the </w:t>
      </w:r>
      <w:r w:rsidR="531D7077" w:rsidRPr="49C4D2A7">
        <w:rPr>
          <w:sz w:val="20"/>
          <w:szCs w:val="20"/>
          <w:lang w:val="en-GB"/>
        </w:rPr>
        <w:t xml:space="preserve">fulfilment </w:t>
      </w:r>
      <w:r w:rsidR="1D55A26E" w:rsidRPr="49C4D2A7">
        <w:rPr>
          <w:sz w:val="20"/>
          <w:szCs w:val="20"/>
          <w:lang w:val="en-GB"/>
        </w:rPr>
        <w:t xml:space="preserve">of </w:t>
      </w:r>
      <w:r w:rsidR="531D7077" w:rsidRPr="49C4D2A7">
        <w:rPr>
          <w:sz w:val="20"/>
          <w:szCs w:val="20"/>
          <w:lang w:val="en-GB"/>
        </w:rPr>
        <w:t xml:space="preserve">the </w:t>
      </w:r>
      <w:r w:rsidR="1D55A26E" w:rsidRPr="49C4D2A7">
        <w:rPr>
          <w:sz w:val="20"/>
          <w:szCs w:val="20"/>
          <w:lang w:val="en-GB"/>
        </w:rPr>
        <w:t>obligations arising from the project.</w:t>
      </w:r>
    </w:p>
    <w:p w14:paraId="59F2204C" w14:textId="77777777" w:rsidR="000C3858" w:rsidRPr="00705647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  <w:lang w:val="en-GB"/>
        </w:rPr>
      </w:pPr>
    </w:p>
    <w:p w14:paraId="717F1D1F" w14:textId="384FC21F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5E37A7" w:rsidRPr="00705647">
        <w:rPr>
          <w:sz w:val="20"/>
          <w:szCs w:val="20"/>
          <w:lang w:val="en-GB"/>
        </w:rPr>
        <w:t>: ……………………………………………</w:t>
      </w:r>
    </w:p>
    <w:p w14:paraId="717F1D21" w14:textId="5AF71879" w:rsidR="005E37A7" w:rsidRPr="00705647" w:rsidDel="00E5170D" w:rsidRDefault="76C5B0C4" w:rsidP="49C4D2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rFonts w:ascii="Arial" w:hAnsi="Arial" w:cs="Arial"/>
          <w:sz w:val="8"/>
          <w:szCs w:val="8"/>
          <w:lang w:val="en-GB"/>
        </w:rPr>
      </w:pPr>
      <w:r w:rsidRPr="00705647">
        <w:rPr>
          <w:sz w:val="20"/>
          <w:szCs w:val="20"/>
          <w:lang w:val="en-GB"/>
        </w:rPr>
        <w:t xml:space="preserve">      </w:t>
      </w:r>
      <w:r w:rsidR="0D26670C" w:rsidRPr="00705647">
        <w:rPr>
          <w:sz w:val="20"/>
          <w:szCs w:val="20"/>
          <w:lang w:val="en-GB"/>
        </w:rPr>
        <w:t xml:space="preserve">                                                                      </w:t>
      </w:r>
      <w:r w:rsidR="52DDBB9E" w:rsidRPr="00705647">
        <w:rPr>
          <w:sz w:val="20"/>
          <w:szCs w:val="20"/>
          <w:lang w:val="en-GB"/>
        </w:rPr>
        <w:t xml:space="preserve">   </w:t>
      </w:r>
      <w:r w:rsidR="6A73674C" w:rsidRPr="00705647">
        <w:rPr>
          <w:sz w:val="20"/>
          <w:szCs w:val="20"/>
          <w:lang w:val="en-GB"/>
        </w:rPr>
        <w:t>Dean</w:t>
      </w:r>
      <w:r w:rsidR="24F3B54C" w:rsidRPr="00705647">
        <w:rPr>
          <w:sz w:val="20"/>
          <w:szCs w:val="20"/>
          <w:lang w:val="en-GB"/>
        </w:rPr>
        <w:t xml:space="preserve"> </w:t>
      </w:r>
      <w:r w:rsidR="2BADEFDC" w:rsidRPr="00705647">
        <w:rPr>
          <w:sz w:val="20"/>
          <w:szCs w:val="20"/>
          <w:lang w:val="en-GB"/>
        </w:rPr>
        <w:t xml:space="preserve">/ </w:t>
      </w:r>
      <w:r w:rsidR="753D40CE" w:rsidDel="00E5170D">
        <w:rPr>
          <w:sz w:val="20"/>
          <w:szCs w:val="20"/>
          <w:lang w:val="en-GB"/>
        </w:rPr>
        <w:t>Department Chief Officer</w:t>
      </w:r>
    </w:p>
    <w:p w14:paraId="2F967699" w14:textId="67C43D3C" w:rsidR="009C7D11" w:rsidRPr="00705647" w:rsidRDefault="009C7D11" w:rsidP="00F14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sz w:val="20"/>
          <w:szCs w:val="20"/>
          <w:lang w:val="en-GB"/>
        </w:rPr>
      </w:pPr>
    </w:p>
    <w:p w14:paraId="6F6386D5" w14:textId="5F301A06" w:rsidR="009D5605" w:rsidRPr="00705647" w:rsidRDefault="00B75EC2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</w:t>
      </w:r>
      <w:r w:rsidR="009C7D11" w:rsidRPr="00705647">
        <w:rPr>
          <w:sz w:val="20"/>
          <w:szCs w:val="20"/>
          <w:lang w:val="en-GB"/>
        </w:rPr>
        <w:t xml:space="preserve">he Bursar </w:t>
      </w:r>
      <w:r w:rsidR="00705647">
        <w:rPr>
          <w:sz w:val="20"/>
          <w:szCs w:val="20"/>
          <w:lang w:val="en-GB"/>
        </w:rPr>
        <w:t>agrees</w:t>
      </w:r>
      <w:r w:rsidR="009C7D11" w:rsidRPr="00705647">
        <w:rPr>
          <w:sz w:val="20"/>
          <w:szCs w:val="20"/>
          <w:lang w:val="en-GB"/>
        </w:rPr>
        <w:t xml:space="preserve"> with the project</w:t>
      </w:r>
      <w:r w:rsidR="00BB41B3">
        <w:rPr>
          <w:sz w:val="20"/>
          <w:szCs w:val="20"/>
          <w:lang w:val="en-GB"/>
        </w:rPr>
        <w:t xml:space="preserve"> fu</w:t>
      </w:r>
      <w:r w:rsidR="00E5170D">
        <w:rPr>
          <w:sz w:val="20"/>
          <w:szCs w:val="20"/>
          <w:lang w:val="en-GB"/>
        </w:rPr>
        <w:t>nding and budget commitment.</w:t>
      </w:r>
      <w:r w:rsidR="009C7D11" w:rsidRPr="00705647">
        <w:rPr>
          <w:sz w:val="20"/>
          <w:szCs w:val="20"/>
          <w:lang w:val="en-GB"/>
        </w:rPr>
        <w:t xml:space="preserve"> </w:t>
      </w:r>
    </w:p>
    <w:p w14:paraId="3FD7B2BF" w14:textId="77777777" w:rsidR="00277BC8" w:rsidRPr="00705647" w:rsidRDefault="00277BC8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</w:p>
    <w:p w14:paraId="4C693656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0D9F0F72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17F1D24" w14:textId="1A25D237" w:rsidR="00D0423A" w:rsidRPr="00705647" w:rsidRDefault="00277BC8" w:rsidP="00D04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>Date: ………………</w:t>
      </w:r>
      <w:r w:rsidRPr="00705647">
        <w:rPr>
          <w:sz w:val="20"/>
          <w:szCs w:val="22"/>
          <w:lang w:val="en-GB"/>
        </w:rPr>
        <w:tab/>
        <w:t>Signature</w:t>
      </w:r>
      <w:r w:rsidR="00D0423A" w:rsidRPr="00705647">
        <w:rPr>
          <w:sz w:val="20"/>
          <w:szCs w:val="22"/>
          <w:lang w:val="en-GB"/>
        </w:rPr>
        <w:t>: ……………………………………………</w:t>
      </w:r>
    </w:p>
    <w:p w14:paraId="717F1D25" w14:textId="52B63474" w:rsidR="00D0423A" w:rsidRPr="00705647" w:rsidRDefault="00277BC8" w:rsidP="00380F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103"/>
          <w:tab w:val="center" w:pos="6663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ab/>
      </w:r>
      <w:r w:rsidRPr="00705647">
        <w:rPr>
          <w:sz w:val="20"/>
          <w:szCs w:val="22"/>
          <w:lang w:val="en-GB"/>
        </w:rPr>
        <w:tab/>
        <w:t>Bursar</w:t>
      </w:r>
    </w:p>
    <w:p w14:paraId="717F1D26" w14:textId="77777777" w:rsidR="00D0423A" w:rsidRPr="00705647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51897D51" w14:textId="7D2CD76F" w:rsidR="4AA89E73" w:rsidRPr="00705647" w:rsidRDefault="4AA89E73" w:rsidP="4AA89E73">
      <w:pPr>
        <w:rPr>
          <w:sz w:val="20"/>
          <w:szCs w:val="20"/>
          <w:lang w:val="en-GB"/>
        </w:rPr>
      </w:pPr>
    </w:p>
    <w:p w14:paraId="717F1D27" w14:textId="4A44FA1B" w:rsidR="0060369C" w:rsidRPr="00705647" w:rsidRDefault="020D7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49C4D2A7">
        <w:rPr>
          <w:sz w:val="20"/>
          <w:szCs w:val="20"/>
          <w:lang w:val="en-GB"/>
        </w:rPr>
        <w:t xml:space="preserve">The </w:t>
      </w:r>
      <w:r w:rsidR="002B0B88" w:rsidRPr="002B0B88">
        <w:rPr>
          <w:sz w:val="20"/>
          <w:szCs w:val="20"/>
          <w:lang w:val="en-GB"/>
        </w:rPr>
        <w:t>Vice-Rector for Development and Corporate Relations</w:t>
      </w:r>
      <w:r w:rsidR="002B0B88">
        <w:rPr>
          <w:sz w:val="20"/>
          <w:szCs w:val="20"/>
          <w:lang w:val="en-GB"/>
        </w:rPr>
        <w:t xml:space="preserve"> </w:t>
      </w:r>
      <w:r w:rsidR="36EA0DA0" w:rsidRPr="49C4D2A7">
        <w:rPr>
          <w:sz w:val="20"/>
          <w:szCs w:val="20"/>
          <w:lang w:val="en-GB"/>
        </w:rPr>
        <w:t>agrees</w:t>
      </w:r>
      <w:r w:rsidR="1D55A26E" w:rsidRPr="49C4D2A7">
        <w:rPr>
          <w:sz w:val="20"/>
          <w:szCs w:val="20"/>
          <w:lang w:val="en-GB"/>
        </w:rPr>
        <w:t xml:space="preserve"> with the project aim.</w:t>
      </w:r>
    </w:p>
    <w:p w14:paraId="717F1D28" w14:textId="2A2039DE" w:rsidR="005E37A7" w:rsidRPr="00705647" w:rsidRDefault="005E37A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0B781195" w14:textId="184738E1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F5DC89B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17F1D29" w14:textId="535CAEEB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>Date: ………………</w:t>
      </w:r>
      <w:r w:rsidRPr="00705647">
        <w:rPr>
          <w:sz w:val="20"/>
          <w:szCs w:val="22"/>
          <w:lang w:val="en-GB"/>
        </w:rPr>
        <w:tab/>
        <w:t>Signature</w:t>
      </w:r>
      <w:r w:rsidR="005E37A7" w:rsidRPr="00705647">
        <w:rPr>
          <w:sz w:val="20"/>
          <w:szCs w:val="22"/>
          <w:lang w:val="en-GB"/>
        </w:rPr>
        <w:t>: ……………………………………………</w:t>
      </w:r>
    </w:p>
    <w:p w14:paraId="7BFF0951" w14:textId="63E52929" w:rsidR="00735AFC" w:rsidRPr="00705647" w:rsidRDefault="002B0B88" w:rsidP="009C7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5670"/>
          <w:tab w:val="center" w:pos="6237"/>
        </w:tabs>
        <w:rPr>
          <w:rStyle w:val="y2iqfc"/>
          <w:rFonts w:ascii="Arial" w:hAnsi="Arial" w:cs="Arial"/>
          <w:lang w:val="en-GB"/>
        </w:rPr>
      </w:pPr>
      <w:r>
        <w:rPr>
          <w:sz w:val="20"/>
          <w:szCs w:val="20"/>
          <w:lang w:val="en-GB"/>
        </w:rPr>
        <w:t xml:space="preserve">                                                                                </w:t>
      </w:r>
      <w:r w:rsidRPr="002B0B88">
        <w:rPr>
          <w:sz w:val="20"/>
          <w:szCs w:val="20"/>
          <w:lang w:val="en-GB"/>
        </w:rPr>
        <w:t>Vice-Rector for Development and Corporate Relations</w:t>
      </w:r>
    </w:p>
    <w:sectPr w:rsidR="00735AFC" w:rsidRPr="00705647" w:rsidSect="00665CD0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4443F" w14:textId="77777777" w:rsidR="00C94E1D" w:rsidRDefault="00C94E1D">
      <w:r>
        <w:separator/>
      </w:r>
    </w:p>
  </w:endnote>
  <w:endnote w:type="continuationSeparator" w:id="0">
    <w:p w14:paraId="08203EEF" w14:textId="77777777" w:rsidR="00C94E1D" w:rsidRDefault="00C94E1D">
      <w:r>
        <w:continuationSeparator/>
      </w:r>
    </w:p>
  </w:endnote>
  <w:endnote w:type="continuationNotice" w:id="1">
    <w:p w14:paraId="22528788" w14:textId="77777777" w:rsidR="00C94E1D" w:rsidRDefault="00C94E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3B" w14:textId="648F86B4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2B0B88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F0994" w14:textId="77777777" w:rsidR="00C94E1D" w:rsidRDefault="00C94E1D">
      <w:r>
        <w:separator/>
      </w:r>
    </w:p>
  </w:footnote>
  <w:footnote w:type="continuationSeparator" w:id="0">
    <w:p w14:paraId="3F2D501D" w14:textId="77777777" w:rsidR="00C94E1D" w:rsidRDefault="00C94E1D">
      <w:r>
        <w:continuationSeparator/>
      </w:r>
    </w:p>
  </w:footnote>
  <w:footnote w:type="continuationNotice" w:id="1">
    <w:p w14:paraId="3D1F4666" w14:textId="77777777" w:rsidR="00C94E1D" w:rsidRDefault="00C94E1D"/>
  </w:footnote>
  <w:footnote w:id="2">
    <w:p w14:paraId="38426288" w14:textId="4020EFF4" w:rsidR="00BD10A5" w:rsidRPr="00FE2B4F" w:rsidRDefault="00BD10A5">
      <w:pPr>
        <w:pStyle w:val="Textpoznpodarou"/>
        <w:rPr>
          <w:sz w:val="16"/>
          <w:szCs w:val="16"/>
          <w:lang w:val="en-GB"/>
        </w:rPr>
      </w:pPr>
      <w:r>
        <w:rPr>
          <w:rStyle w:val="Znakapoznpodarou"/>
        </w:rPr>
        <w:footnoteRef/>
      </w:r>
      <w:r>
        <w:t xml:space="preserve"> </w:t>
      </w:r>
      <w:r w:rsidR="006F7CD0" w:rsidRPr="00FE2B4F">
        <w:rPr>
          <w:sz w:val="16"/>
          <w:szCs w:val="16"/>
          <w:lang w:val="en-GB"/>
        </w:rPr>
        <w:t>Enter the name of the call, if there is any</w:t>
      </w:r>
      <w:r w:rsidR="003A035C" w:rsidRPr="00FE2B4F">
        <w:rPr>
          <w:sz w:val="16"/>
          <w:szCs w:val="16"/>
          <w:lang w:val="en-GB"/>
        </w:rPr>
        <w:t>.</w:t>
      </w:r>
    </w:p>
  </w:footnote>
  <w:footnote w:id="3">
    <w:p w14:paraId="58C77318" w14:textId="163020A0" w:rsidR="00574EF2" w:rsidRPr="00FE2B4F" w:rsidRDefault="00574EF2" w:rsidP="00254935">
      <w:pPr>
        <w:pStyle w:val="Textpoznpodarou"/>
        <w:jc w:val="both"/>
        <w:rPr>
          <w:sz w:val="16"/>
          <w:szCs w:val="16"/>
          <w:lang w:val="en-GB"/>
        </w:rPr>
      </w:pPr>
      <w:r w:rsidRPr="00FE2B4F">
        <w:rPr>
          <w:rStyle w:val="Znakapoznpodarou"/>
          <w:sz w:val="16"/>
          <w:szCs w:val="16"/>
          <w:lang w:val="en-GB"/>
        </w:rPr>
        <w:footnoteRef/>
      </w:r>
      <w:r w:rsidR="006F7CD0" w:rsidRPr="00FE2B4F">
        <w:rPr>
          <w:sz w:val="16"/>
          <w:szCs w:val="16"/>
          <w:lang w:val="en-GB"/>
        </w:rPr>
        <w:t xml:space="preserve"> F</w:t>
      </w:r>
      <w:r w:rsidR="00FE2B4F">
        <w:rPr>
          <w:sz w:val="16"/>
          <w:szCs w:val="16"/>
          <w:lang w:val="en-GB"/>
        </w:rPr>
        <w:t>ill the budget in the project cu</w:t>
      </w:r>
      <w:r w:rsidR="006F7CD0" w:rsidRPr="00FE2B4F">
        <w:rPr>
          <w:sz w:val="16"/>
          <w:szCs w:val="16"/>
          <w:lang w:val="en-GB"/>
        </w:rPr>
        <w:t>rrency and in case of a partner project only a share belonging to V</w:t>
      </w:r>
      <w:r w:rsidR="006667F6">
        <w:rPr>
          <w:sz w:val="16"/>
          <w:szCs w:val="16"/>
          <w:lang w:val="en-GB"/>
        </w:rPr>
        <w:t>Š</w:t>
      </w:r>
      <w:r w:rsidR="00CA1C9B">
        <w:rPr>
          <w:sz w:val="16"/>
          <w:szCs w:val="16"/>
          <w:lang w:val="en-GB"/>
        </w:rPr>
        <w:t>E, except</w:t>
      </w:r>
      <w:r w:rsidR="006F7CD0" w:rsidRPr="00FE2B4F">
        <w:rPr>
          <w:sz w:val="16"/>
          <w:szCs w:val="16"/>
          <w:lang w:val="en-GB"/>
        </w:rPr>
        <w:t xml:space="preserve"> </w:t>
      </w:r>
      <w:r w:rsidR="00223F80">
        <w:rPr>
          <w:sz w:val="16"/>
          <w:szCs w:val="16"/>
          <w:lang w:val="en-GB"/>
        </w:rPr>
        <w:t xml:space="preserve">row </w:t>
      </w:r>
      <w:r w:rsidR="006F7CD0" w:rsidRPr="00FE2B4F">
        <w:rPr>
          <w:sz w:val="16"/>
          <w:szCs w:val="16"/>
          <w:lang w:val="en-GB"/>
        </w:rPr>
        <w:t>7</w:t>
      </w:r>
      <w:r w:rsidRPr="00FE2B4F">
        <w:rPr>
          <w:sz w:val="16"/>
          <w:szCs w:val="16"/>
          <w:lang w:val="en-GB"/>
        </w:rPr>
        <w:t>.</w:t>
      </w:r>
    </w:p>
  </w:footnote>
  <w:footnote w:id="4">
    <w:p w14:paraId="13E41364" w14:textId="4B030987" w:rsidR="005951D0" w:rsidRPr="00FE2B4F" w:rsidRDefault="005951D0" w:rsidP="005951D0">
      <w:pPr>
        <w:pStyle w:val="Textpoznpodarou"/>
        <w:jc w:val="both"/>
        <w:rPr>
          <w:sz w:val="16"/>
          <w:szCs w:val="16"/>
          <w:lang w:val="en-GB"/>
        </w:rPr>
      </w:pPr>
      <w:r w:rsidRPr="00FE2B4F">
        <w:rPr>
          <w:rStyle w:val="Znakapoznpodarou"/>
          <w:sz w:val="16"/>
          <w:szCs w:val="16"/>
          <w:lang w:val="en-GB"/>
        </w:rPr>
        <w:footnoteRef/>
      </w:r>
      <w:r w:rsidRPr="00FE2B4F">
        <w:rPr>
          <w:sz w:val="16"/>
          <w:szCs w:val="16"/>
          <w:lang w:val="en-GB"/>
        </w:rPr>
        <w:t xml:space="preserve"> </w:t>
      </w:r>
      <w:r w:rsidR="006F7CD0" w:rsidRPr="00FE2B4F">
        <w:rPr>
          <w:sz w:val="16"/>
          <w:szCs w:val="16"/>
          <w:lang w:val="en-GB"/>
        </w:rPr>
        <w:t>Material costs include as well indirec</w:t>
      </w:r>
      <w:r w:rsidR="00FE2B4F">
        <w:rPr>
          <w:sz w:val="16"/>
          <w:szCs w:val="16"/>
          <w:lang w:val="en-GB"/>
        </w:rPr>
        <w:t xml:space="preserve">t/flat </w:t>
      </w:r>
      <w:r w:rsidR="002B0B88">
        <w:rPr>
          <w:sz w:val="16"/>
          <w:szCs w:val="16"/>
          <w:lang w:val="en-GB"/>
        </w:rPr>
        <w:t>rate</w:t>
      </w:r>
      <w:r w:rsidR="00B3626E">
        <w:rPr>
          <w:sz w:val="16"/>
          <w:szCs w:val="16"/>
          <w:lang w:val="en-GB"/>
        </w:rPr>
        <w:t xml:space="preserve"> paid from the project </w:t>
      </w:r>
      <w:r w:rsidR="006F7CD0" w:rsidRPr="00FE2B4F">
        <w:rPr>
          <w:sz w:val="16"/>
          <w:szCs w:val="16"/>
          <w:lang w:val="en-GB"/>
        </w:rPr>
        <w:t>if the providers‘ rule allow</w:t>
      </w:r>
      <w:r w:rsidR="00B3626E">
        <w:rPr>
          <w:sz w:val="16"/>
          <w:szCs w:val="16"/>
          <w:lang w:val="en-GB"/>
        </w:rPr>
        <w:t>s</w:t>
      </w:r>
      <w:r w:rsidR="006F7CD0" w:rsidRPr="00FE2B4F">
        <w:rPr>
          <w:sz w:val="16"/>
          <w:szCs w:val="16"/>
          <w:lang w:val="en-GB"/>
        </w:rPr>
        <w:t xml:space="preserve"> them to be drawn.</w:t>
      </w:r>
      <w:r w:rsidRPr="00FE2B4F">
        <w:rPr>
          <w:sz w:val="16"/>
          <w:szCs w:val="16"/>
          <w:lang w:val="en-GB"/>
        </w:rPr>
        <w:t xml:space="preserve"> </w:t>
      </w:r>
    </w:p>
  </w:footnote>
  <w:footnote w:id="5">
    <w:p w14:paraId="41D4482F" w14:textId="620AC665" w:rsidR="00A8347D" w:rsidRPr="00FE2B4F" w:rsidRDefault="00A8347D" w:rsidP="00CE4F6C">
      <w:pPr>
        <w:pStyle w:val="Textpoznpodarou"/>
        <w:jc w:val="both"/>
        <w:rPr>
          <w:lang w:val="en-GB"/>
        </w:rPr>
      </w:pPr>
      <w:r w:rsidRPr="00FE2B4F">
        <w:rPr>
          <w:rStyle w:val="Znakapoznpodarou"/>
          <w:lang w:val="en-GB"/>
        </w:rPr>
        <w:footnoteRef/>
      </w:r>
      <w:r w:rsidRPr="00FE2B4F">
        <w:rPr>
          <w:lang w:val="en-GB"/>
        </w:rPr>
        <w:t xml:space="preserve"> </w:t>
      </w:r>
      <w:r w:rsidR="002B0B88" w:rsidRPr="002B0B88">
        <w:rPr>
          <w:sz w:val="16"/>
          <w:szCs w:val="16"/>
          <w:lang w:val="en-GB"/>
        </w:rPr>
        <w:t>Overhead costs to cover university-wide costs are set at 10% of the allocated subsidy/grant for VŠE (excluding co-financing).</w:t>
      </w:r>
    </w:p>
  </w:footnote>
  <w:footnote w:id="6">
    <w:p w14:paraId="13817C27" w14:textId="6BD4568A" w:rsidR="00A8347D" w:rsidRPr="00FE2B4F" w:rsidRDefault="00A8347D">
      <w:pPr>
        <w:pStyle w:val="Textpoznpodarou"/>
        <w:rPr>
          <w:sz w:val="16"/>
          <w:szCs w:val="16"/>
          <w:lang w:val="en-GB"/>
        </w:rPr>
      </w:pPr>
      <w:r w:rsidRPr="00FE2B4F">
        <w:rPr>
          <w:rStyle w:val="Znakapoznpodarou"/>
          <w:lang w:val="en-GB"/>
        </w:rPr>
        <w:footnoteRef/>
      </w:r>
      <w:r w:rsidRPr="00FE2B4F">
        <w:rPr>
          <w:lang w:val="en-GB"/>
        </w:rPr>
        <w:t xml:space="preserve"> </w:t>
      </w:r>
      <w:r w:rsidR="00E068C2" w:rsidRPr="00FE2B4F">
        <w:rPr>
          <w:sz w:val="16"/>
          <w:szCs w:val="16"/>
          <w:lang w:val="en-GB"/>
        </w:rPr>
        <w:t>If the project overhead to cover school-wide costs cannot be financed from the project budget, it must be financed in whole or in part from other Faculty/Department sources, designa</w:t>
      </w:r>
      <w:r w:rsidR="00FE2B4F">
        <w:rPr>
          <w:sz w:val="16"/>
          <w:szCs w:val="16"/>
          <w:lang w:val="en-GB"/>
        </w:rPr>
        <w:t>ted</w:t>
      </w:r>
      <w:r w:rsidR="00E068C2" w:rsidRPr="00FE2B4F">
        <w:rPr>
          <w:sz w:val="16"/>
          <w:szCs w:val="16"/>
          <w:lang w:val="en-GB"/>
        </w:rPr>
        <w:t xml:space="preserve"> by the Budget administrator. </w:t>
      </w:r>
      <w:r w:rsidR="00705647" w:rsidRPr="00FE2B4F">
        <w:rPr>
          <w:sz w:val="16"/>
          <w:szCs w:val="16"/>
          <w:lang w:val="en-GB"/>
        </w:rPr>
        <w:t>In this c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e, please indicate the contract number for the cl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sification of the payment.</w:t>
      </w:r>
    </w:p>
    <w:p w14:paraId="5C5EFA9F" w14:textId="78ADA79B" w:rsidR="00E927C4" w:rsidRDefault="00E927C4">
      <w:pPr>
        <w:pStyle w:val="Textpoznpodarou"/>
        <w:rPr>
          <w:sz w:val="16"/>
          <w:szCs w:val="16"/>
        </w:rPr>
      </w:pPr>
    </w:p>
    <w:p w14:paraId="3903DC5F" w14:textId="77777777" w:rsidR="00E927C4" w:rsidRDefault="00E927C4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77777777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0287E3CD" w14:textId="77777777" w:rsidR="00CA1C9B" w:rsidRDefault="00CA1C9B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Administrative procedures for the preparation and implementation of development projects at VŠE</w:t>
          </w:r>
        </w:p>
        <w:p w14:paraId="61CCA144" w14:textId="4F68CCDC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77777777" w:rsidR="00574EF2" w:rsidRDefault="00574EF2" w:rsidP="0087295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7777777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77777777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225990909">
    <w:abstractNumId w:val="1"/>
  </w:num>
  <w:num w:numId="2" w16cid:durableId="714623850">
    <w:abstractNumId w:val="8"/>
  </w:num>
  <w:num w:numId="3" w16cid:durableId="661080183">
    <w:abstractNumId w:val="0"/>
  </w:num>
  <w:num w:numId="4" w16cid:durableId="207450803">
    <w:abstractNumId w:val="2"/>
  </w:num>
  <w:num w:numId="5" w16cid:durableId="1075323933">
    <w:abstractNumId w:val="6"/>
  </w:num>
  <w:num w:numId="6" w16cid:durableId="714502432">
    <w:abstractNumId w:val="3"/>
  </w:num>
  <w:num w:numId="7" w16cid:durableId="1236549168">
    <w:abstractNumId w:val="7"/>
  </w:num>
  <w:num w:numId="8" w16cid:durableId="32315771">
    <w:abstractNumId w:val="4"/>
    <w:lvlOverride w:ilvl="0">
      <w:startOverride w:val="4"/>
    </w:lvlOverride>
  </w:num>
  <w:num w:numId="9" w16cid:durableId="1949501149">
    <w:abstractNumId w:val="9"/>
  </w:num>
  <w:num w:numId="10" w16cid:durableId="1244485517">
    <w:abstractNumId w:val="10"/>
  </w:num>
  <w:num w:numId="11" w16cid:durableId="18431549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400E"/>
    <w:rsid w:val="00005795"/>
    <w:rsid w:val="00010A98"/>
    <w:rsid w:val="00024E25"/>
    <w:rsid w:val="00031DE8"/>
    <w:rsid w:val="00031E5B"/>
    <w:rsid w:val="00032533"/>
    <w:rsid w:val="00035B3F"/>
    <w:rsid w:val="0004110B"/>
    <w:rsid w:val="0004334F"/>
    <w:rsid w:val="00054887"/>
    <w:rsid w:val="00061441"/>
    <w:rsid w:val="00063AFE"/>
    <w:rsid w:val="000650AF"/>
    <w:rsid w:val="000655F9"/>
    <w:rsid w:val="00080446"/>
    <w:rsid w:val="00083ACB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E5645"/>
    <w:rsid w:val="000E70F2"/>
    <w:rsid w:val="000F17F5"/>
    <w:rsid w:val="000F38F7"/>
    <w:rsid w:val="000F5E3E"/>
    <w:rsid w:val="000F6ED1"/>
    <w:rsid w:val="00100141"/>
    <w:rsid w:val="00104B7A"/>
    <w:rsid w:val="001058EA"/>
    <w:rsid w:val="00107501"/>
    <w:rsid w:val="0011224F"/>
    <w:rsid w:val="00112705"/>
    <w:rsid w:val="00113C02"/>
    <w:rsid w:val="00117D35"/>
    <w:rsid w:val="0012064C"/>
    <w:rsid w:val="0012485C"/>
    <w:rsid w:val="00132104"/>
    <w:rsid w:val="001349B9"/>
    <w:rsid w:val="00141DAF"/>
    <w:rsid w:val="0015552C"/>
    <w:rsid w:val="001568FD"/>
    <w:rsid w:val="001607B2"/>
    <w:rsid w:val="001617A4"/>
    <w:rsid w:val="001642EC"/>
    <w:rsid w:val="00165F71"/>
    <w:rsid w:val="00166783"/>
    <w:rsid w:val="00170A5A"/>
    <w:rsid w:val="0017248B"/>
    <w:rsid w:val="001748DF"/>
    <w:rsid w:val="00176F6E"/>
    <w:rsid w:val="0018567D"/>
    <w:rsid w:val="00186C53"/>
    <w:rsid w:val="00187CE2"/>
    <w:rsid w:val="00193386"/>
    <w:rsid w:val="001938BF"/>
    <w:rsid w:val="00196B89"/>
    <w:rsid w:val="001A1875"/>
    <w:rsid w:val="001A5690"/>
    <w:rsid w:val="001B1BD4"/>
    <w:rsid w:val="001B370A"/>
    <w:rsid w:val="001B5831"/>
    <w:rsid w:val="001B666F"/>
    <w:rsid w:val="001C02A4"/>
    <w:rsid w:val="001C3C8A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418D"/>
    <w:rsid w:val="00216FDF"/>
    <w:rsid w:val="002179A5"/>
    <w:rsid w:val="002202CD"/>
    <w:rsid w:val="00223DC0"/>
    <w:rsid w:val="00223F80"/>
    <w:rsid w:val="002300C8"/>
    <w:rsid w:val="0023239A"/>
    <w:rsid w:val="0023782F"/>
    <w:rsid w:val="00240D8C"/>
    <w:rsid w:val="00243BC0"/>
    <w:rsid w:val="00246E5C"/>
    <w:rsid w:val="0025212C"/>
    <w:rsid w:val="00254935"/>
    <w:rsid w:val="00262ECE"/>
    <w:rsid w:val="00267580"/>
    <w:rsid w:val="0027450D"/>
    <w:rsid w:val="00276DEC"/>
    <w:rsid w:val="00277BC8"/>
    <w:rsid w:val="00280C91"/>
    <w:rsid w:val="002811F3"/>
    <w:rsid w:val="002931D2"/>
    <w:rsid w:val="00297913"/>
    <w:rsid w:val="002A0825"/>
    <w:rsid w:val="002A0B12"/>
    <w:rsid w:val="002A0F34"/>
    <w:rsid w:val="002A478B"/>
    <w:rsid w:val="002A5AE8"/>
    <w:rsid w:val="002A7030"/>
    <w:rsid w:val="002B0B88"/>
    <w:rsid w:val="002B158A"/>
    <w:rsid w:val="002C1279"/>
    <w:rsid w:val="002D0696"/>
    <w:rsid w:val="002D0B8C"/>
    <w:rsid w:val="002D2CA5"/>
    <w:rsid w:val="002D4108"/>
    <w:rsid w:val="002D42D0"/>
    <w:rsid w:val="002D45BA"/>
    <w:rsid w:val="002D5F0B"/>
    <w:rsid w:val="002E1D6F"/>
    <w:rsid w:val="002E365A"/>
    <w:rsid w:val="002E647F"/>
    <w:rsid w:val="002F0A48"/>
    <w:rsid w:val="002F3FF1"/>
    <w:rsid w:val="00301E6D"/>
    <w:rsid w:val="00302BD1"/>
    <w:rsid w:val="00324652"/>
    <w:rsid w:val="00333989"/>
    <w:rsid w:val="003358AF"/>
    <w:rsid w:val="00340009"/>
    <w:rsid w:val="00343491"/>
    <w:rsid w:val="003529A7"/>
    <w:rsid w:val="00353FED"/>
    <w:rsid w:val="00355772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690"/>
    <w:rsid w:val="003A035C"/>
    <w:rsid w:val="003A3CE7"/>
    <w:rsid w:val="003A7324"/>
    <w:rsid w:val="003B602C"/>
    <w:rsid w:val="003B765E"/>
    <w:rsid w:val="003C368C"/>
    <w:rsid w:val="003C4526"/>
    <w:rsid w:val="003C504B"/>
    <w:rsid w:val="003D47AD"/>
    <w:rsid w:val="00405FC9"/>
    <w:rsid w:val="00406ED5"/>
    <w:rsid w:val="00416974"/>
    <w:rsid w:val="00424416"/>
    <w:rsid w:val="004402B1"/>
    <w:rsid w:val="00440C78"/>
    <w:rsid w:val="00444F4E"/>
    <w:rsid w:val="00452301"/>
    <w:rsid w:val="004530C9"/>
    <w:rsid w:val="0045549D"/>
    <w:rsid w:val="00457407"/>
    <w:rsid w:val="004603E2"/>
    <w:rsid w:val="0046523D"/>
    <w:rsid w:val="0047398D"/>
    <w:rsid w:val="00475256"/>
    <w:rsid w:val="0048030A"/>
    <w:rsid w:val="00485599"/>
    <w:rsid w:val="00487A6D"/>
    <w:rsid w:val="00492BA0"/>
    <w:rsid w:val="0049473B"/>
    <w:rsid w:val="00496ADB"/>
    <w:rsid w:val="004A0AF7"/>
    <w:rsid w:val="004A27B0"/>
    <w:rsid w:val="004A4015"/>
    <w:rsid w:val="004B3547"/>
    <w:rsid w:val="004C59CD"/>
    <w:rsid w:val="004C685D"/>
    <w:rsid w:val="004D34BC"/>
    <w:rsid w:val="004E02A3"/>
    <w:rsid w:val="004E7125"/>
    <w:rsid w:val="004F2D98"/>
    <w:rsid w:val="0050110D"/>
    <w:rsid w:val="005032D3"/>
    <w:rsid w:val="00507C67"/>
    <w:rsid w:val="00511A4C"/>
    <w:rsid w:val="005155F4"/>
    <w:rsid w:val="00515A90"/>
    <w:rsid w:val="00521287"/>
    <w:rsid w:val="00526ACF"/>
    <w:rsid w:val="005311C6"/>
    <w:rsid w:val="00545345"/>
    <w:rsid w:val="005517A4"/>
    <w:rsid w:val="00552309"/>
    <w:rsid w:val="00553B21"/>
    <w:rsid w:val="00555D9E"/>
    <w:rsid w:val="005664A5"/>
    <w:rsid w:val="00574284"/>
    <w:rsid w:val="00574EF2"/>
    <w:rsid w:val="00587729"/>
    <w:rsid w:val="005911AF"/>
    <w:rsid w:val="005947C6"/>
    <w:rsid w:val="005951D0"/>
    <w:rsid w:val="00595F7D"/>
    <w:rsid w:val="005A562C"/>
    <w:rsid w:val="005A581F"/>
    <w:rsid w:val="005B3B69"/>
    <w:rsid w:val="005B3C6B"/>
    <w:rsid w:val="005B7C1F"/>
    <w:rsid w:val="005C2906"/>
    <w:rsid w:val="005D0B05"/>
    <w:rsid w:val="005D0CA4"/>
    <w:rsid w:val="005D3404"/>
    <w:rsid w:val="005D5731"/>
    <w:rsid w:val="005E17D2"/>
    <w:rsid w:val="005E1DCF"/>
    <w:rsid w:val="005E2267"/>
    <w:rsid w:val="005E37A7"/>
    <w:rsid w:val="005E5AEA"/>
    <w:rsid w:val="005F0FDF"/>
    <w:rsid w:val="005F25FD"/>
    <w:rsid w:val="005F4351"/>
    <w:rsid w:val="005F4B35"/>
    <w:rsid w:val="00600DE5"/>
    <w:rsid w:val="00602197"/>
    <w:rsid w:val="0060369C"/>
    <w:rsid w:val="006076F1"/>
    <w:rsid w:val="006148A8"/>
    <w:rsid w:val="0061522E"/>
    <w:rsid w:val="0061684D"/>
    <w:rsid w:val="00617F59"/>
    <w:rsid w:val="00623FFB"/>
    <w:rsid w:val="00626E04"/>
    <w:rsid w:val="00630082"/>
    <w:rsid w:val="00633BDD"/>
    <w:rsid w:val="00642416"/>
    <w:rsid w:val="0065104E"/>
    <w:rsid w:val="006528AF"/>
    <w:rsid w:val="00660D3E"/>
    <w:rsid w:val="00664416"/>
    <w:rsid w:val="00665CD0"/>
    <w:rsid w:val="006667F6"/>
    <w:rsid w:val="00670D64"/>
    <w:rsid w:val="00670F76"/>
    <w:rsid w:val="0067534A"/>
    <w:rsid w:val="00676CF6"/>
    <w:rsid w:val="00680F7E"/>
    <w:rsid w:val="00681109"/>
    <w:rsid w:val="00691294"/>
    <w:rsid w:val="00696741"/>
    <w:rsid w:val="006A0D17"/>
    <w:rsid w:val="006A509D"/>
    <w:rsid w:val="006A56C5"/>
    <w:rsid w:val="006C2E21"/>
    <w:rsid w:val="006C3CAE"/>
    <w:rsid w:val="006C5BE1"/>
    <w:rsid w:val="006D19B7"/>
    <w:rsid w:val="006D5EA8"/>
    <w:rsid w:val="006E557F"/>
    <w:rsid w:val="006F2295"/>
    <w:rsid w:val="006F77A4"/>
    <w:rsid w:val="006F7CD0"/>
    <w:rsid w:val="00704845"/>
    <w:rsid w:val="00705647"/>
    <w:rsid w:val="00712DCD"/>
    <w:rsid w:val="00720D87"/>
    <w:rsid w:val="00727972"/>
    <w:rsid w:val="00735AFC"/>
    <w:rsid w:val="00737ADB"/>
    <w:rsid w:val="00737D0F"/>
    <w:rsid w:val="007413BD"/>
    <w:rsid w:val="00741AFB"/>
    <w:rsid w:val="00766772"/>
    <w:rsid w:val="007708A1"/>
    <w:rsid w:val="00771204"/>
    <w:rsid w:val="0077731C"/>
    <w:rsid w:val="0078011C"/>
    <w:rsid w:val="007861D6"/>
    <w:rsid w:val="00787FE9"/>
    <w:rsid w:val="00792AD0"/>
    <w:rsid w:val="007931D3"/>
    <w:rsid w:val="00797EFB"/>
    <w:rsid w:val="007A0701"/>
    <w:rsid w:val="007A299B"/>
    <w:rsid w:val="007A4FAC"/>
    <w:rsid w:val="007A63BC"/>
    <w:rsid w:val="007D2AEA"/>
    <w:rsid w:val="007D373F"/>
    <w:rsid w:val="007D3EEA"/>
    <w:rsid w:val="007D5A26"/>
    <w:rsid w:val="007E4434"/>
    <w:rsid w:val="007E4C76"/>
    <w:rsid w:val="007F5B8E"/>
    <w:rsid w:val="008043D2"/>
    <w:rsid w:val="0081537C"/>
    <w:rsid w:val="008163A9"/>
    <w:rsid w:val="008175F9"/>
    <w:rsid w:val="0082146A"/>
    <w:rsid w:val="00824B40"/>
    <w:rsid w:val="0082700F"/>
    <w:rsid w:val="00833B59"/>
    <w:rsid w:val="00842047"/>
    <w:rsid w:val="0084266E"/>
    <w:rsid w:val="0084683C"/>
    <w:rsid w:val="00855466"/>
    <w:rsid w:val="0085611D"/>
    <w:rsid w:val="008573A4"/>
    <w:rsid w:val="0087208A"/>
    <w:rsid w:val="00872958"/>
    <w:rsid w:val="008804B9"/>
    <w:rsid w:val="008807FC"/>
    <w:rsid w:val="008814EC"/>
    <w:rsid w:val="00886890"/>
    <w:rsid w:val="008971B4"/>
    <w:rsid w:val="008A251E"/>
    <w:rsid w:val="008A6171"/>
    <w:rsid w:val="008B1F11"/>
    <w:rsid w:val="008B5AEB"/>
    <w:rsid w:val="008B784C"/>
    <w:rsid w:val="008C070E"/>
    <w:rsid w:val="008C09FC"/>
    <w:rsid w:val="008D066C"/>
    <w:rsid w:val="008D31D6"/>
    <w:rsid w:val="008E6A47"/>
    <w:rsid w:val="008E6EC9"/>
    <w:rsid w:val="008EBB30"/>
    <w:rsid w:val="008F083E"/>
    <w:rsid w:val="0090412F"/>
    <w:rsid w:val="0090657F"/>
    <w:rsid w:val="0091337F"/>
    <w:rsid w:val="009203B4"/>
    <w:rsid w:val="00921404"/>
    <w:rsid w:val="009308DC"/>
    <w:rsid w:val="00930E61"/>
    <w:rsid w:val="00944330"/>
    <w:rsid w:val="00961F4F"/>
    <w:rsid w:val="009660F3"/>
    <w:rsid w:val="00966DB2"/>
    <w:rsid w:val="009762B5"/>
    <w:rsid w:val="00981140"/>
    <w:rsid w:val="009819C8"/>
    <w:rsid w:val="00982294"/>
    <w:rsid w:val="0098616B"/>
    <w:rsid w:val="009872C9"/>
    <w:rsid w:val="00991281"/>
    <w:rsid w:val="009967BA"/>
    <w:rsid w:val="009A2310"/>
    <w:rsid w:val="009A2B9C"/>
    <w:rsid w:val="009A7230"/>
    <w:rsid w:val="009B31C2"/>
    <w:rsid w:val="009B7643"/>
    <w:rsid w:val="009C4EE5"/>
    <w:rsid w:val="009C7D11"/>
    <w:rsid w:val="009D2636"/>
    <w:rsid w:val="009D278B"/>
    <w:rsid w:val="009D5605"/>
    <w:rsid w:val="009E0078"/>
    <w:rsid w:val="009E0949"/>
    <w:rsid w:val="009E21A5"/>
    <w:rsid w:val="009F01F5"/>
    <w:rsid w:val="009F29E0"/>
    <w:rsid w:val="009F49FF"/>
    <w:rsid w:val="009F6F0C"/>
    <w:rsid w:val="00A07535"/>
    <w:rsid w:val="00A11375"/>
    <w:rsid w:val="00A128E7"/>
    <w:rsid w:val="00A222D8"/>
    <w:rsid w:val="00A26869"/>
    <w:rsid w:val="00A26952"/>
    <w:rsid w:val="00A308FA"/>
    <w:rsid w:val="00A34487"/>
    <w:rsid w:val="00A526FA"/>
    <w:rsid w:val="00A5669A"/>
    <w:rsid w:val="00A61D15"/>
    <w:rsid w:val="00A72055"/>
    <w:rsid w:val="00A74ECB"/>
    <w:rsid w:val="00A8347D"/>
    <w:rsid w:val="00A94CA6"/>
    <w:rsid w:val="00A94FB7"/>
    <w:rsid w:val="00AA15D2"/>
    <w:rsid w:val="00AA25A0"/>
    <w:rsid w:val="00AA485B"/>
    <w:rsid w:val="00AA550B"/>
    <w:rsid w:val="00AA6FAF"/>
    <w:rsid w:val="00AB3384"/>
    <w:rsid w:val="00AB4E1E"/>
    <w:rsid w:val="00AD23D7"/>
    <w:rsid w:val="00AD480B"/>
    <w:rsid w:val="00AE79B1"/>
    <w:rsid w:val="00AF6D22"/>
    <w:rsid w:val="00AF76E9"/>
    <w:rsid w:val="00B01617"/>
    <w:rsid w:val="00B036B8"/>
    <w:rsid w:val="00B07D73"/>
    <w:rsid w:val="00B10A96"/>
    <w:rsid w:val="00B11C18"/>
    <w:rsid w:val="00B254B9"/>
    <w:rsid w:val="00B3018A"/>
    <w:rsid w:val="00B31EE2"/>
    <w:rsid w:val="00B346D1"/>
    <w:rsid w:val="00B35444"/>
    <w:rsid w:val="00B3626E"/>
    <w:rsid w:val="00B411C7"/>
    <w:rsid w:val="00B443E2"/>
    <w:rsid w:val="00B445E7"/>
    <w:rsid w:val="00B502AB"/>
    <w:rsid w:val="00B56DCA"/>
    <w:rsid w:val="00B63F52"/>
    <w:rsid w:val="00B6595D"/>
    <w:rsid w:val="00B675AC"/>
    <w:rsid w:val="00B75EC2"/>
    <w:rsid w:val="00B820D4"/>
    <w:rsid w:val="00B83F22"/>
    <w:rsid w:val="00B85303"/>
    <w:rsid w:val="00B8601C"/>
    <w:rsid w:val="00B91A1D"/>
    <w:rsid w:val="00B95928"/>
    <w:rsid w:val="00B96102"/>
    <w:rsid w:val="00BA60F9"/>
    <w:rsid w:val="00BB333B"/>
    <w:rsid w:val="00BB41B3"/>
    <w:rsid w:val="00BC133E"/>
    <w:rsid w:val="00BC3FF7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6B1D"/>
    <w:rsid w:val="00C20E28"/>
    <w:rsid w:val="00C21B01"/>
    <w:rsid w:val="00C23837"/>
    <w:rsid w:val="00C309B3"/>
    <w:rsid w:val="00C33140"/>
    <w:rsid w:val="00C35885"/>
    <w:rsid w:val="00C367A6"/>
    <w:rsid w:val="00C37D06"/>
    <w:rsid w:val="00C42012"/>
    <w:rsid w:val="00C43379"/>
    <w:rsid w:val="00C45CE7"/>
    <w:rsid w:val="00C52CA7"/>
    <w:rsid w:val="00C600AB"/>
    <w:rsid w:val="00C67406"/>
    <w:rsid w:val="00C7715C"/>
    <w:rsid w:val="00C80705"/>
    <w:rsid w:val="00C80E00"/>
    <w:rsid w:val="00C81AEE"/>
    <w:rsid w:val="00C842F8"/>
    <w:rsid w:val="00C92354"/>
    <w:rsid w:val="00C94A67"/>
    <w:rsid w:val="00C94E1D"/>
    <w:rsid w:val="00C97B09"/>
    <w:rsid w:val="00CA1C9B"/>
    <w:rsid w:val="00CA27C0"/>
    <w:rsid w:val="00CA5983"/>
    <w:rsid w:val="00CB3459"/>
    <w:rsid w:val="00CB39BA"/>
    <w:rsid w:val="00CB59DC"/>
    <w:rsid w:val="00CB5E85"/>
    <w:rsid w:val="00CC2B52"/>
    <w:rsid w:val="00CC42CB"/>
    <w:rsid w:val="00CC7106"/>
    <w:rsid w:val="00CD100D"/>
    <w:rsid w:val="00CD30FD"/>
    <w:rsid w:val="00CE4F6C"/>
    <w:rsid w:val="00CE5E15"/>
    <w:rsid w:val="00D0043E"/>
    <w:rsid w:val="00D0423A"/>
    <w:rsid w:val="00D06231"/>
    <w:rsid w:val="00D11283"/>
    <w:rsid w:val="00D1421E"/>
    <w:rsid w:val="00D1477C"/>
    <w:rsid w:val="00D15573"/>
    <w:rsid w:val="00D16322"/>
    <w:rsid w:val="00D20B1B"/>
    <w:rsid w:val="00D36DB6"/>
    <w:rsid w:val="00D43C5D"/>
    <w:rsid w:val="00D45898"/>
    <w:rsid w:val="00D60FE2"/>
    <w:rsid w:val="00D66B6D"/>
    <w:rsid w:val="00D72D91"/>
    <w:rsid w:val="00D810A0"/>
    <w:rsid w:val="00D847ED"/>
    <w:rsid w:val="00DA018A"/>
    <w:rsid w:val="00DA20ED"/>
    <w:rsid w:val="00DA710E"/>
    <w:rsid w:val="00DB29A7"/>
    <w:rsid w:val="00DB2D42"/>
    <w:rsid w:val="00DC0F6A"/>
    <w:rsid w:val="00DC56E0"/>
    <w:rsid w:val="00DD0DCE"/>
    <w:rsid w:val="00DD3E67"/>
    <w:rsid w:val="00DD5834"/>
    <w:rsid w:val="00DD5927"/>
    <w:rsid w:val="00DE5221"/>
    <w:rsid w:val="00DF04F1"/>
    <w:rsid w:val="00DF0DA3"/>
    <w:rsid w:val="00E030D0"/>
    <w:rsid w:val="00E068C2"/>
    <w:rsid w:val="00E24632"/>
    <w:rsid w:val="00E31C5C"/>
    <w:rsid w:val="00E321C6"/>
    <w:rsid w:val="00E33D03"/>
    <w:rsid w:val="00E3457E"/>
    <w:rsid w:val="00E44A13"/>
    <w:rsid w:val="00E5170D"/>
    <w:rsid w:val="00E51FD6"/>
    <w:rsid w:val="00E530E3"/>
    <w:rsid w:val="00E54810"/>
    <w:rsid w:val="00E55A17"/>
    <w:rsid w:val="00E55B38"/>
    <w:rsid w:val="00E615DC"/>
    <w:rsid w:val="00E63DBA"/>
    <w:rsid w:val="00E641D1"/>
    <w:rsid w:val="00E678CC"/>
    <w:rsid w:val="00E83237"/>
    <w:rsid w:val="00E85EA8"/>
    <w:rsid w:val="00E90692"/>
    <w:rsid w:val="00E927C4"/>
    <w:rsid w:val="00E96F28"/>
    <w:rsid w:val="00EA0BD0"/>
    <w:rsid w:val="00EA3C91"/>
    <w:rsid w:val="00EB5FF7"/>
    <w:rsid w:val="00EC1BCC"/>
    <w:rsid w:val="00EC23C6"/>
    <w:rsid w:val="00EC3EB6"/>
    <w:rsid w:val="00EC4EA1"/>
    <w:rsid w:val="00ED7E7C"/>
    <w:rsid w:val="00EE6E08"/>
    <w:rsid w:val="00EF0F79"/>
    <w:rsid w:val="00EF29D7"/>
    <w:rsid w:val="00EF5792"/>
    <w:rsid w:val="00EF683C"/>
    <w:rsid w:val="00F05C36"/>
    <w:rsid w:val="00F101A8"/>
    <w:rsid w:val="00F14005"/>
    <w:rsid w:val="00F140D4"/>
    <w:rsid w:val="00F2110A"/>
    <w:rsid w:val="00F2365B"/>
    <w:rsid w:val="00F24C73"/>
    <w:rsid w:val="00F255F9"/>
    <w:rsid w:val="00F31A96"/>
    <w:rsid w:val="00F32541"/>
    <w:rsid w:val="00F33B65"/>
    <w:rsid w:val="00F35ED0"/>
    <w:rsid w:val="00F36E65"/>
    <w:rsid w:val="00F373DD"/>
    <w:rsid w:val="00F44F37"/>
    <w:rsid w:val="00F50361"/>
    <w:rsid w:val="00F51EE9"/>
    <w:rsid w:val="00F5633B"/>
    <w:rsid w:val="00F564C5"/>
    <w:rsid w:val="00F7345E"/>
    <w:rsid w:val="00F73C45"/>
    <w:rsid w:val="00F74325"/>
    <w:rsid w:val="00F75ED1"/>
    <w:rsid w:val="00F76BC6"/>
    <w:rsid w:val="00F77ABD"/>
    <w:rsid w:val="00F868C5"/>
    <w:rsid w:val="00F9672A"/>
    <w:rsid w:val="00FA0099"/>
    <w:rsid w:val="00FA6086"/>
    <w:rsid w:val="00FA674D"/>
    <w:rsid w:val="00FA6985"/>
    <w:rsid w:val="00FC04E8"/>
    <w:rsid w:val="00FC2FCD"/>
    <w:rsid w:val="00FC39FF"/>
    <w:rsid w:val="00FC4FB3"/>
    <w:rsid w:val="00FC7387"/>
    <w:rsid w:val="00FE2B4F"/>
    <w:rsid w:val="00FE7989"/>
    <w:rsid w:val="00FF39A3"/>
    <w:rsid w:val="017B8DB7"/>
    <w:rsid w:val="020D7785"/>
    <w:rsid w:val="02689214"/>
    <w:rsid w:val="03203C97"/>
    <w:rsid w:val="04A22578"/>
    <w:rsid w:val="073FA7AB"/>
    <w:rsid w:val="082F0BD1"/>
    <w:rsid w:val="084CB6CA"/>
    <w:rsid w:val="08CB2B66"/>
    <w:rsid w:val="096E0EB7"/>
    <w:rsid w:val="098A8E94"/>
    <w:rsid w:val="098B7A15"/>
    <w:rsid w:val="0A56FBC6"/>
    <w:rsid w:val="0C725903"/>
    <w:rsid w:val="0D26670C"/>
    <w:rsid w:val="117BC204"/>
    <w:rsid w:val="11AF1CDF"/>
    <w:rsid w:val="1228F8AF"/>
    <w:rsid w:val="12A2FC8C"/>
    <w:rsid w:val="1312BCFD"/>
    <w:rsid w:val="135E6ABB"/>
    <w:rsid w:val="13CC6E0A"/>
    <w:rsid w:val="14DC8FF0"/>
    <w:rsid w:val="1533BED0"/>
    <w:rsid w:val="1698791A"/>
    <w:rsid w:val="1704A648"/>
    <w:rsid w:val="18903DB8"/>
    <w:rsid w:val="1AD2EC97"/>
    <w:rsid w:val="1B058EDB"/>
    <w:rsid w:val="1B5DC337"/>
    <w:rsid w:val="1D55A26E"/>
    <w:rsid w:val="1E857E4F"/>
    <w:rsid w:val="22DD6704"/>
    <w:rsid w:val="231A7476"/>
    <w:rsid w:val="23E0D137"/>
    <w:rsid w:val="24BA74A4"/>
    <w:rsid w:val="24F3B54C"/>
    <w:rsid w:val="255050AA"/>
    <w:rsid w:val="27ABD8AC"/>
    <w:rsid w:val="296D1942"/>
    <w:rsid w:val="2A86915A"/>
    <w:rsid w:val="2BADEFDC"/>
    <w:rsid w:val="2CFF2760"/>
    <w:rsid w:val="2F1D3EB7"/>
    <w:rsid w:val="2F823077"/>
    <w:rsid w:val="2FDDC502"/>
    <w:rsid w:val="344B615A"/>
    <w:rsid w:val="353AACFD"/>
    <w:rsid w:val="36EA0DA0"/>
    <w:rsid w:val="373D73B5"/>
    <w:rsid w:val="3885D4D7"/>
    <w:rsid w:val="39EA8F21"/>
    <w:rsid w:val="3A087CDB"/>
    <w:rsid w:val="3A52F471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3559123"/>
    <w:rsid w:val="45CE2CF4"/>
    <w:rsid w:val="462F7D0B"/>
    <w:rsid w:val="4732E73E"/>
    <w:rsid w:val="486DD3E0"/>
    <w:rsid w:val="490CBE22"/>
    <w:rsid w:val="49C4D2A7"/>
    <w:rsid w:val="49CACCBF"/>
    <w:rsid w:val="4AA89E73"/>
    <w:rsid w:val="4B04317B"/>
    <w:rsid w:val="4B821A7C"/>
    <w:rsid w:val="4DA896D2"/>
    <w:rsid w:val="4E3863E1"/>
    <w:rsid w:val="4F3BCE14"/>
    <w:rsid w:val="4F8936D1"/>
    <w:rsid w:val="4FF44D0B"/>
    <w:rsid w:val="501AEBCE"/>
    <w:rsid w:val="51B6BC2F"/>
    <w:rsid w:val="51EC11A9"/>
    <w:rsid w:val="52DDBB9E"/>
    <w:rsid w:val="531D7077"/>
    <w:rsid w:val="5550550F"/>
    <w:rsid w:val="562090D9"/>
    <w:rsid w:val="56B191EB"/>
    <w:rsid w:val="5702FA45"/>
    <w:rsid w:val="5738CC50"/>
    <w:rsid w:val="576D51B6"/>
    <w:rsid w:val="5843D383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1594007"/>
    <w:rsid w:val="6225A34C"/>
    <w:rsid w:val="65036834"/>
    <w:rsid w:val="65FE0AF5"/>
    <w:rsid w:val="661BF8AF"/>
    <w:rsid w:val="66D63417"/>
    <w:rsid w:val="675095A6"/>
    <w:rsid w:val="67BA9031"/>
    <w:rsid w:val="68440F03"/>
    <w:rsid w:val="692042FB"/>
    <w:rsid w:val="6A73674C"/>
    <w:rsid w:val="6A84FD45"/>
    <w:rsid w:val="6DA7354B"/>
    <w:rsid w:val="6E98678D"/>
    <w:rsid w:val="718A79E8"/>
    <w:rsid w:val="72DDEF20"/>
    <w:rsid w:val="73466312"/>
    <w:rsid w:val="73575DF5"/>
    <w:rsid w:val="738B5A01"/>
    <w:rsid w:val="73AD7466"/>
    <w:rsid w:val="753D40CE"/>
    <w:rsid w:val="753E27B0"/>
    <w:rsid w:val="76C5B0C4"/>
    <w:rsid w:val="7972A6E0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7F1CAA"/>
  <w15:chartTrackingRefBased/>
  <w15:docId w15:val="{3C6A6195-711E-4BFF-9B06-6853AB9C7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735A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735AFC"/>
    <w:rPr>
      <w:rFonts w:ascii="Courier New" w:hAnsi="Courier New" w:cs="Courier New"/>
    </w:rPr>
  </w:style>
  <w:style w:type="character" w:customStyle="1" w:styleId="y2iqfc">
    <w:name w:val="y2iqfc"/>
    <w:basedOn w:val="Standardnpsmoodstavce"/>
    <w:rsid w:val="00735AFC"/>
  </w:style>
  <w:style w:type="character" w:customStyle="1" w:styleId="Nevyeenzmnka1">
    <w:name w:val="Nevyřešená zmínka1"/>
    <w:basedOn w:val="Standardnpsmoodstavce"/>
    <w:uiPriority w:val="99"/>
    <w:unhideWhenUsed/>
    <w:rsid w:val="00626E04"/>
    <w:rPr>
      <w:color w:val="605E5C"/>
      <w:shd w:val="clear" w:color="auto" w:fill="E1DFDD"/>
    </w:rPr>
  </w:style>
  <w:style w:type="character" w:customStyle="1" w:styleId="Zmnka1">
    <w:name w:val="Zmínka1"/>
    <w:basedOn w:val="Standardnpsmoodstavce"/>
    <w:uiPriority w:val="99"/>
    <w:unhideWhenUsed/>
    <w:rsid w:val="00626E0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E2698210B71E41A5DF4B31071A538A" ma:contentTypeVersion="12" ma:contentTypeDescription="Vytvoří nový dokument" ma:contentTypeScope="" ma:versionID="05f4f861d2219d43b29b59a20eecc0f9">
  <xsd:schema xmlns:xsd="http://www.w3.org/2001/XMLSchema" xmlns:xs="http://www.w3.org/2001/XMLSchema" xmlns:p="http://schemas.microsoft.com/office/2006/metadata/properties" xmlns:ns2="3c8e54b3-1296-4d32-b79b-379ac658622e" xmlns:ns3="e14668e5-89c0-43d6-b23f-a2a311a4796f" targetNamespace="http://schemas.microsoft.com/office/2006/metadata/properties" ma:root="true" ma:fieldsID="ff1a0c823af2b0ddf31dca77bf67da36" ns2:_="" ns3:_="">
    <xsd:import namespace="3c8e54b3-1296-4d32-b79b-379ac658622e"/>
    <xsd:import namespace="e14668e5-89c0-43d6-b23f-a2a311a479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e54b3-1296-4d32-b79b-379ac65862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668e5-89c0-43d6-b23f-a2a311a479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56A670-3309-436E-B5EE-F22D121102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ACFE61-C38C-433D-AC18-C22CE70D13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e54b3-1296-4d32-b79b-379ac658622e"/>
    <ds:schemaRef ds:uri="e14668e5-89c0-43d6-b23f-a2a311a47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13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ustanovení</vt:lpstr>
    </vt:vector>
  </TitlesOfParts>
  <Company>VŠE</Company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cp:lastModifiedBy>Anna Majerová</cp:lastModifiedBy>
  <cp:revision>3</cp:revision>
  <cp:lastPrinted>2020-07-24T03:09:00Z</cp:lastPrinted>
  <dcterms:created xsi:type="dcterms:W3CDTF">2022-09-30T11:49:00Z</dcterms:created>
  <dcterms:modified xsi:type="dcterms:W3CDTF">2022-09-30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E2698210B71E41A5DF4B31071A538A</vt:lpwstr>
  </property>
</Properties>
</file>